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EC9EC" w14:textId="77777777" w:rsidR="00D36216" w:rsidRDefault="00000000">
      <w:pPr>
        <w:pStyle w:val="Title"/>
      </w:pPr>
      <w:r>
        <w:t>Midterm Project: Interactive Attack Vector Demonstrations</w:t>
      </w:r>
    </w:p>
    <w:p w14:paraId="6EE735A2" w14:textId="77777777" w:rsidR="0044310F" w:rsidRPr="0044310F" w:rsidRDefault="0044310F" w:rsidP="0044310F">
      <w:pPr>
        <w:pStyle w:val="BodyText"/>
      </w:pPr>
    </w:p>
    <w:p w14:paraId="381345B9" w14:textId="77777777" w:rsidR="00D36216" w:rsidRDefault="00000000">
      <w:pPr>
        <w:pStyle w:val="Compact"/>
        <w:numPr>
          <w:ilvl w:val="0"/>
          <w:numId w:val="2"/>
        </w:numPr>
      </w:pPr>
      <w:bookmarkStart w:id="0" w:name="X62a424057abb278bf9b35ed489342df7b5eaf6d"/>
      <w:r>
        <w:rPr>
          <w:b/>
          <w:bCs/>
        </w:rPr>
        <w:t>Course</w:t>
      </w:r>
      <w:r>
        <w:t>: CYB-4203/6203 - Secure and Trustworthy AI</w:t>
      </w:r>
    </w:p>
    <w:p w14:paraId="566691D7" w14:textId="77777777" w:rsidR="00D36216" w:rsidRDefault="00000000">
      <w:pPr>
        <w:pStyle w:val="Compact"/>
        <w:numPr>
          <w:ilvl w:val="0"/>
          <w:numId w:val="2"/>
        </w:numPr>
      </w:pPr>
      <w:r>
        <w:rPr>
          <w:b/>
          <w:bCs/>
        </w:rPr>
        <w:t>Assigned</w:t>
      </w:r>
      <w:r>
        <w:t>: Wednesday, March 25, 2026</w:t>
      </w:r>
    </w:p>
    <w:p w14:paraId="37F5C876" w14:textId="77777777" w:rsidR="00D36216" w:rsidRDefault="00000000">
      <w:pPr>
        <w:pStyle w:val="Compact"/>
        <w:numPr>
          <w:ilvl w:val="0"/>
          <w:numId w:val="2"/>
        </w:numPr>
      </w:pPr>
      <w:r>
        <w:rPr>
          <w:b/>
          <w:bCs/>
        </w:rPr>
        <w:t>Due</w:t>
      </w:r>
      <w:r>
        <w:t>: Wednesday, April 8, 2026, 12:29 PM</w:t>
      </w:r>
    </w:p>
    <w:p w14:paraId="6B182B29" w14:textId="77777777" w:rsidR="00D36216" w:rsidRDefault="00000000">
      <w:pPr>
        <w:pStyle w:val="Compact"/>
        <w:numPr>
          <w:ilvl w:val="0"/>
          <w:numId w:val="2"/>
        </w:numPr>
      </w:pPr>
      <w:r>
        <w:rPr>
          <w:b/>
          <w:bCs/>
        </w:rPr>
        <w:t>Submission</w:t>
      </w:r>
      <w:r>
        <w:t>: Via Blackboard/Harvey</w:t>
      </w:r>
    </w:p>
    <w:p w14:paraId="193CAB00" w14:textId="77777777" w:rsidR="00D36216" w:rsidRDefault="00000000">
      <w:pPr>
        <w:pStyle w:val="Compact"/>
        <w:numPr>
          <w:ilvl w:val="0"/>
          <w:numId w:val="2"/>
        </w:numPr>
      </w:pPr>
      <w:r>
        <w:rPr>
          <w:b/>
          <w:bCs/>
        </w:rPr>
        <w:t>Points</w:t>
      </w:r>
      <w:r>
        <w:t>: 50 (Weighted together with the Final Project within the Projects category, 30% of the course grade)</w:t>
      </w:r>
    </w:p>
    <w:p w14:paraId="4778D014" w14:textId="77777777" w:rsidR="00D36216" w:rsidRDefault="00000000">
      <w:pPr>
        <w:pStyle w:val="Compact"/>
        <w:numPr>
          <w:ilvl w:val="0"/>
          <w:numId w:val="2"/>
        </w:numPr>
      </w:pPr>
      <w:r>
        <w:rPr>
          <w:b/>
          <w:bCs/>
        </w:rPr>
        <w:t>Individual or Group</w:t>
      </w:r>
      <w:r>
        <w:t>: Individual</w:t>
      </w:r>
    </w:p>
    <w:p w14:paraId="00D36822" w14:textId="77777777" w:rsidR="00D36216" w:rsidRDefault="00747918">
      <w:r>
        <w:rPr>
          <w:noProof/>
        </w:rPr>
        <w:pict w14:anchorId="5B9E04EC">
          <v:rect id="_x0000_i1039" alt="" style="width:468pt;height:.05pt;mso-width-percent:0;mso-height-percent:0;mso-width-percent:0;mso-height-percent:0" o:hralign="center" o:hrstd="t" o:hr="t"/>
        </w:pict>
      </w:r>
    </w:p>
    <w:p w14:paraId="494EA429" w14:textId="77777777" w:rsidR="00D36216" w:rsidRDefault="00000000">
      <w:pPr>
        <w:pStyle w:val="Heading2"/>
      </w:pPr>
      <w:bookmarkStart w:id="1" w:name="purpose"/>
      <w:r>
        <w:t>Purpose</w:t>
      </w:r>
    </w:p>
    <w:p w14:paraId="68FCA17E" w14:textId="77777777" w:rsidR="00D36216" w:rsidRDefault="00000000">
      <w:pPr>
        <w:pStyle w:val="FirstParagraph"/>
      </w:pPr>
      <w:r>
        <w:t>Assignments 5 and 6 asked you to choose an AI/ML topic, analyze how it connects to AI/ML systems and security, identify relevant attack vectors, and build a threat model. The Midterm Project asks you to turn that analysis into something interactive.</w:t>
      </w:r>
    </w:p>
    <w:p w14:paraId="3ECC59F5" w14:textId="77777777" w:rsidR="00D36216" w:rsidRDefault="00000000">
      <w:pPr>
        <w:pStyle w:val="BodyText"/>
      </w:pPr>
      <w:r>
        <w:t xml:space="preserve">Using LLM assistance (Gemini CLI, Claude Code, OpenAI Codex, Cursor/Copilot, or an IDE assistant of your choice), you will create an interactive artifact that demonstrates </w:t>
      </w:r>
      <w:r>
        <w:rPr>
          <w:b/>
          <w:bCs/>
        </w:rPr>
        <w:t>two</w:t>
      </w:r>
      <w:r>
        <w:t xml:space="preserve"> attack vectors from your Assignment 6 analysis. Your goal is not to build a polished commercial product. Your goal is to build a clear, technically grounded demonstration that helps another person understand:</w:t>
      </w:r>
    </w:p>
    <w:p w14:paraId="40A3D728" w14:textId="77777777" w:rsidR="00D36216" w:rsidRDefault="00000000">
      <w:pPr>
        <w:pStyle w:val="Compact"/>
        <w:numPr>
          <w:ilvl w:val="0"/>
          <w:numId w:val="3"/>
        </w:numPr>
      </w:pPr>
      <w:r>
        <w:t>what the system is,</w:t>
      </w:r>
    </w:p>
    <w:p w14:paraId="6881FA7C" w14:textId="77777777" w:rsidR="00D36216" w:rsidRDefault="00000000">
      <w:pPr>
        <w:pStyle w:val="Compact"/>
        <w:numPr>
          <w:ilvl w:val="0"/>
          <w:numId w:val="3"/>
        </w:numPr>
      </w:pPr>
      <w:r>
        <w:t>how the attack works,</w:t>
      </w:r>
    </w:p>
    <w:p w14:paraId="5D7368E5" w14:textId="77777777" w:rsidR="00D36216" w:rsidRDefault="00000000">
      <w:pPr>
        <w:pStyle w:val="Compact"/>
        <w:numPr>
          <w:ilvl w:val="0"/>
          <w:numId w:val="3"/>
        </w:numPr>
      </w:pPr>
      <w:r>
        <w:t>why it matters, and</w:t>
      </w:r>
    </w:p>
    <w:p w14:paraId="2F8C1114" w14:textId="77777777" w:rsidR="00D36216" w:rsidRDefault="00000000">
      <w:pPr>
        <w:pStyle w:val="Compact"/>
        <w:numPr>
          <w:ilvl w:val="0"/>
          <w:numId w:val="3"/>
        </w:numPr>
      </w:pPr>
      <w:r>
        <w:t>what defenses or limitations are relevant.</w:t>
      </w:r>
    </w:p>
    <w:p w14:paraId="2B77F7B8" w14:textId="077680F9" w:rsidR="00D36216" w:rsidRDefault="00000000">
      <w:pPr>
        <w:pStyle w:val="FirstParagraph"/>
      </w:pPr>
      <w:r>
        <w:t>You are encouraged to think outside the box about form, interface, and presentation, as long as your work remains technically meaningful and professionally documented.</w:t>
      </w:r>
    </w:p>
    <w:p w14:paraId="34672450" w14:textId="77777777" w:rsidR="00D36216" w:rsidRDefault="00747918">
      <w:r>
        <w:rPr>
          <w:noProof/>
        </w:rPr>
        <w:pict w14:anchorId="1C2EDB01">
          <v:rect id="_x0000_i1038" alt="" style="width:468pt;height:.05pt;mso-width-percent:0;mso-height-percent:0;mso-width-percent:0;mso-height-percent:0" o:hralign="center" o:hrstd="t" o:hr="t"/>
        </w:pict>
      </w:r>
    </w:p>
    <w:p w14:paraId="73E8DC10" w14:textId="77777777" w:rsidR="00D36216" w:rsidRDefault="00000000">
      <w:pPr>
        <w:pStyle w:val="Heading2"/>
      </w:pPr>
      <w:bookmarkStart w:id="2" w:name="learning-objectives"/>
      <w:bookmarkEnd w:id="1"/>
      <w:r>
        <w:t>Learning Objectives</w:t>
      </w:r>
    </w:p>
    <w:p w14:paraId="474F4B32" w14:textId="77777777" w:rsidR="00D36216" w:rsidRDefault="00000000">
      <w:pPr>
        <w:pStyle w:val="FirstParagraph"/>
      </w:pPr>
      <w:r>
        <w:t>By completing this project, you will:</w:t>
      </w:r>
    </w:p>
    <w:p w14:paraId="4804A0E5" w14:textId="77777777" w:rsidR="00D36216" w:rsidRDefault="00000000">
      <w:pPr>
        <w:pStyle w:val="Compact"/>
        <w:numPr>
          <w:ilvl w:val="0"/>
          <w:numId w:val="4"/>
        </w:numPr>
      </w:pPr>
      <w:r>
        <w:t>Synthesize your work from Assignments 5 and 6 into a single coherent security artifact</w:t>
      </w:r>
    </w:p>
    <w:p w14:paraId="749D41F6" w14:textId="77777777" w:rsidR="00D36216" w:rsidRDefault="00000000">
      <w:pPr>
        <w:pStyle w:val="Compact"/>
        <w:numPr>
          <w:ilvl w:val="0"/>
          <w:numId w:val="4"/>
        </w:numPr>
      </w:pPr>
      <w:r>
        <w:t>Use LLM-assisted development productively while maintaining technical judgment</w:t>
      </w:r>
    </w:p>
    <w:p w14:paraId="4FF8733A" w14:textId="77777777" w:rsidR="00D36216" w:rsidRDefault="00000000">
      <w:pPr>
        <w:pStyle w:val="Compact"/>
        <w:numPr>
          <w:ilvl w:val="0"/>
          <w:numId w:val="4"/>
        </w:numPr>
      </w:pPr>
      <w:r>
        <w:lastRenderedPageBreak/>
        <w:t>Build an interactive demonstration of two AI/ML attack vectors</w:t>
      </w:r>
    </w:p>
    <w:p w14:paraId="09695177" w14:textId="77777777" w:rsidR="00D36216" w:rsidRDefault="00000000">
      <w:pPr>
        <w:pStyle w:val="Compact"/>
        <w:numPr>
          <w:ilvl w:val="0"/>
          <w:numId w:val="4"/>
        </w:numPr>
      </w:pPr>
      <w:r>
        <w:t>Translate abstract threat-modeling concepts into concrete user-facing examples</w:t>
      </w:r>
    </w:p>
    <w:p w14:paraId="2866EA18" w14:textId="77777777" w:rsidR="00D36216" w:rsidRDefault="00000000">
      <w:pPr>
        <w:pStyle w:val="Compact"/>
        <w:numPr>
          <w:ilvl w:val="0"/>
          <w:numId w:val="4"/>
        </w:numPr>
      </w:pPr>
      <w:r>
        <w:t>Communicate scope, assumptions, limitations, and defensive takeaways clearly</w:t>
      </w:r>
    </w:p>
    <w:p w14:paraId="0F2F6679" w14:textId="77777777" w:rsidR="00D36216" w:rsidRDefault="00747918">
      <w:r>
        <w:rPr>
          <w:noProof/>
        </w:rPr>
        <w:pict w14:anchorId="1FA2DF2E">
          <v:rect id="_x0000_i1037" alt="" style="width:468pt;height:.05pt;mso-width-percent:0;mso-height-percent:0;mso-width-percent:0;mso-height-percent:0" o:hralign="center" o:hrstd="t" o:hr="t"/>
        </w:pict>
      </w:r>
    </w:p>
    <w:p w14:paraId="287AFBF0" w14:textId="77777777" w:rsidR="00D36216" w:rsidRDefault="00000000">
      <w:pPr>
        <w:pStyle w:val="Heading2"/>
      </w:pPr>
      <w:bookmarkStart w:id="3" w:name="core-project-requirement"/>
      <w:bookmarkEnd w:id="2"/>
      <w:r>
        <w:t>Core Project Requirement</w:t>
      </w:r>
    </w:p>
    <w:p w14:paraId="111FE0B6" w14:textId="77777777" w:rsidR="00D36216" w:rsidRDefault="00000000">
      <w:pPr>
        <w:pStyle w:val="FirstParagraph"/>
      </w:pPr>
      <w:r>
        <w:t xml:space="preserve">Create </w:t>
      </w:r>
      <w:r>
        <w:rPr>
          <w:b/>
          <w:bCs/>
        </w:rPr>
        <w:t>one integrated artifact</w:t>
      </w:r>
      <w:r>
        <w:t xml:space="preserve"> or </w:t>
      </w:r>
      <w:r>
        <w:rPr>
          <w:b/>
          <w:bCs/>
        </w:rPr>
        <w:t>two closely related artifacts</w:t>
      </w:r>
      <w:r>
        <w:t xml:space="preserve"> that demonstrate </w:t>
      </w:r>
      <w:r>
        <w:rPr>
          <w:b/>
          <w:bCs/>
        </w:rPr>
        <w:t>two attack vectors</w:t>
      </w:r>
      <w:r>
        <w:t xml:space="preserve"> tied to your Assignment 5 topic and Assignment 6 threat analysis.</w:t>
      </w:r>
    </w:p>
    <w:p w14:paraId="0EFC5447" w14:textId="77777777" w:rsidR="00D36216" w:rsidRDefault="00000000">
      <w:pPr>
        <w:pStyle w:val="BodyText"/>
      </w:pPr>
      <w:r>
        <w:t>Your two demonstrated attacks should:</w:t>
      </w:r>
    </w:p>
    <w:p w14:paraId="0139D714" w14:textId="77777777" w:rsidR="00D36216" w:rsidRDefault="00000000">
      <w:pPr>
        <w:pStyle w:val="Compact"/>
        <w:numPr>
          <w:ilvl w:val="0"/>
          <w:numId w:val="5"/>
        </w:numPr>
      </w:pPr>
      <w:r>
        <w:t>Be drawn from, or be very closely consistent with, the attacks you analyzed in Assignment 6</w:t>
      </w:r>
    </w:p>
    <w:p w14:paraId="22FCBEFC" w14:textId="77777777" w:rsidR="00D36216" w:rsidRDefault="00000000">
      <w:pPr>
        <w:pStyle w:val="Compact"/>
        <w:numPr>
          <w:ilvl w:val="0"/>
          <w:numId w:val="5"/>
        </w:numPr>
      </w:pPr>
      <w:r>
        <w:t>Be meaningfully different from each other</w:t>
      </w:r>
    </w:p>
    <w:p w14:paraId="55377D2C" w14:textId="77777777" w:rsidR="00D36216" w:rsidRDefault="00000000">
      <w:pPr>
        <w:pStyle w:val="Compact"/>
        <w:numPr>
          <w:ilvl w:val="0"/>
          <w:numId w:val="5"/>
        </w:numPr>
      </w:pPr>
      <w:r>
        <w:t>Be demonstrated safely and ethically in a controlled, educational context</w:t>
      </w:r>
    </w:p>
    <w:p w14:paraId="4CC9EC18" w14:textId="77777777" w:rsidR="00D36216" w:rsidRDefault="00000000">
      <w:pPr>
        <w:pStyle w:val="Compact"/>
        <w:numPr>
          <w:ilvl w:val="0"/>
          <w:numId w:val="5"/>
        </w:numPr>
      </w:pPr>
      <w:r>
        <w:t>Include both the attack behavior and an explanation of likely impact and possible mitigation</w:t>
      </w:r>
    </w:p>
    <w:p w14:paraId="79733479" w14:textId="77777777" w:rsidR="00D36216" w:rsidRDefault="00000000">
      <w:pPr>
        <w:pStyle w:val="FirstParagraph"/>
      </w:pPr>
      <w:r>
        <w:t>You may revise or refine your Assignment 6 attack choices if your implementation work reveals that a different pair of attacks is more feasible. If you do, explain the change in your report.</w:t>
      </w:r>
    </w:p>
    <w:p w14:paraId="53B10B67" w14:textId="77777777" w:rsidR="00D36216" w:rsidRDefault="00747918">
      <w:r>
        <w:rPr>
          <w:noProof/>
        </w:rPr>
        <w:pict w14:anchorId="17C03664">
          <v:rect id="_x0000_i1036" alt="" style="width:468pt;height:.05pt;mso-width-percent:0;mso-height-percent:0;mso-width-percent:0;mso-height-percent:0" o:hralign="center" o:hrstd="t" o:hr="t"/>
        </w:pict>
      </w:r>
    </w:p>
    <w:p w14:paraId="4A0F5B97" w14:textId="77777777" w:rsidR="00D36216" w:rsidRDefault="00000000">
      <w:pPr>
        <w:pStyle w:val="Heading2"/>
      </w:pPr>
      <w:bookmarkStart w:id="4" w:name="what-counts-as-an-interactive-artifact"/>
      <w:bookmarkEnd w:id="3"/>
      <w:r>
        <w:t>What Counts as an “Interactive Artifact”?</w:t>
      </w:r>
    </w:p>
    <w:p w14:paraId="4A397C48" w14:textId="77777777" w:rsidR="00D36216" w:rsidRDefault="00000000">
      <w:pPr>
        <w:pStyle w:val="FirstParagraph"/>
      </w:pPr>
      <w:r>
        <w:t xml:space="preserve">Your artifact does </w:t>
      </w:r>
      <w:r>
        <w:rPr>
          <w:b/>
          <w:bCs/>
        </w:rPr>
        <w:t>not</w:t>
      </w:r>
      <w:r>
        <w:t xml:space="preserve"> need to be a web app. It does need to be something another person can actively use, manipulate, or step through.</w:t>
      </w:r>
    </w:p>
    <w:p w14:paraId="1A61BA7D" w14:textId="77777777" w:rsidR="00D36216" w:rsidRDefault="00000000">
      <w:pPr>
        <w:pStyle w:val="BodyText"/>
      </w:pPr>
      <w:r>
        <w:t>Acceptable formats include:</w:t>
      </w:r>
    </w:p>
    <w:p w14:paraId="323C0934" w14:textId="77777777" w:rsidR="00D36216" w:rsidRDefault="00000000">
      <w:pPr>
        <w:pStyle w:val="Compact"/>
        <w:numPr>
          <w:ilvl w:val="0"/>
          <w:numId w:val="6"/>
        </w:numPr>
      </w:pPr>
      <w:r>
        <w:t>A small web application</w:t>
      </w:r>
    </w:p>
    <w:p w14:paraId="4439E7C8" w14:textId="77777777" w:rsidR="00D36216" w:rsidRDefault="00000000">
      <w:pPr>
        <w:pStyle w:val="Compact"/>
        <w:numPr>
          <w:ilvl w:val="0"/>
          <w:numId w:val="6"/>
        </w:numPr>
      </w:pPr>
      <w:r>
        <w:t>A command-line simulation or terminal-based demo</w:t>
      </w:r>
    </w:p>
    <w:p w14:paraId="7C7DBFF7" w14:textId="77777777" w:rsidR="00D36216" w:rsidRDefault="00000000">
      <w:pPr>
        <w:pStyle w:val="Compact"/>
        <w:numPr>
          <w:ilvl w:val="0"/>
          <w:numId w:val="6"/>
        </w:numPr>
      </w:pPr>
      <w:r>
        <w:t>A notebook with interactive controls or reproducible attack steps</w:t>
      </w:r>
    </w:p>
    <w:p w14:paraId="7F3A5E8A" w14:textId="77777777" w:rsidR="00D36216" w:rsidRDefault="00000000">
      <w:pPr>
        <w:pStyle w:val="Compact"/>
        <w:numPr>
          <w:ilvl w:val="0"/>
          <w:numId w:val="6"/>
        </w:numPr>
      </w:pPr>
      <w:r>
        <w:t>A simple game or scenario simulator</w:t>
      </w:r>
    </w:p>
    <w:p w14:paraId="7D49BF0D" w14:textId="77777777" w:rsidR="00D36216" w:rsidRDefault="00000000">
      <w:pPr>
        <w:pStyle w:val="Compact"/>
        <w:numPr>
          <w:ilvl w:val="0"/>
          <w:numId w:val="6"/>
        </w:numPr>
      </w:pPr>
      <w:r>
        <w:t>A branching “choose the attack path” walkthrough</w:t>
      </w:r>
    </w:p>
    <w:p w14:paraId="11335DB8" w14:textId="77777777" w:rsidR="00D36216" w:rsidRDefault="00000000">
      <w:pPr>
        <w:pStyle w:val="Compact"/>
        <w:numPr>
          <w:ilvl w:val="0"/>
          <w:numId w:val="6"/>
        </w:numPr>
      </w:pPr>
      <w:r>
        <w:t>A chatbot, agent, or toy pipeline with deliberately constructed vulnerabilities</w:t>
      </w:r>
    </w:p>
    <w:p w14:paraId="7A9F2964" w14:textId="77777777" w:rsidR="00D36216" w:rsidRDefault="00000000">
      <w:pPr>
        <w:pStyle w:val="Compact"/>
        <w:numPr>
          <w:ilvl w:val="0"/>
          <w:numId w:val="6"/>
        </w:numPr>
      </w:pPr>
      <w:r>
        <w:t>A visual explainer with toggles, sliders, prompts, or input/output experimentation</w:t>
      </w:r>
    </w:p>
    <w:p w14:paraId="4703E175" w14:textId="77777777" w:rsidR="00D36216" w:rsidRDefault="00000000">
      <w:pPr>
        <w:pStyle w:val="Compact"/>
        <w:numPr>
          <w:ilvl w:val="0"/>
          <w:numId w:val="6"/>
        </w:numPr>
      </w:pPr>
      <w:r>
        <w:t>Two smaller demos connected by a shared report and design rationale</w:t>
      </w:r>
    </w:p>
    <w:p w14:paraId="7AED105B" w14:textId="77777777" w:rsidR="00D36216" w:rsidRDefault="00000000">
      <w:pPr>
        <w:pStyle w:val="FirstParagraph"/>
      </w:pPr>
      <w:r>
        <w:t>Unacceptable approaches include:</w:t>
      </w:r>
    </w:p>
    <w:p w14:paraId="73995E81" w14:textId="77777777" w:rsidR="00D36216" w:rsidRDefault="00000000">
      <w:pPr>
        <w:pStyle w:val="Compact"/>
        <w:numPr>
          <w:ilvl w:val="0"/>
          <w:numId w:val="7"/>
        </w:numPr>
      </w:pPr>
      <w:r>
        <w:t>A static essay with no usable artifact</w:t>
      </w:r>
    </w:p>
    <w:p w14:paraId="5DCB66FC" w14:textId="77777777" w:rsidR="00D36216" w:rsidRDefault="00000000">
      <w:pPr>
        <w:pStyle w:val="Compact"/>
        <w:numPr>
          <w:ilvl w:val="0"/>
          <w:numId w:val="7"/>
        </w:numPr>
      </w:pPr>
      <w:r>
        <w:t>A slide deck with no actual interaction</w:t>
      </w:r>
    </w:p>
    <w:p w14:paraId="5F3AAF95" w14:textId="77777777" w:rsidR="00D36216" w:rsidRDefault="00000000">
      <w:pPr>
        <w:pStyle w:val="Compact"/>
        <w:numPr>
          <w:ilvl w:val="0"/>
          <w:numId w:val="7"/>
        </w:numPr>
      </w:pPr>
      <w:r>
        <w:lastRenderedPageBreak/>
        <w:t>A generic app that mentions attacks only in text but does not demonstrate them</w:t>
      </w:r>
    </w:p>
    <w:p w14:paraId="696EBF64" w14:textId="77777777" w:rsidR="00D36216" w:rsidRDefault="00000000">
      <w:pPr>
        <w:pStyle w:val="Compact"/>
        <w:numPr>
          <w:ilvl w:val="0"/>
          <w:numId w:val="7"/>
        </w:numPr>
      </w:pPr>
      <w:r>
        <w:t>Real-world exploitation against live third-party systems</w:t>
      </w:r>
    </w:p>
    <w:p w14:paraId="58B15E7B" w14:textId="77777777" w:rsidR="00D36216" w:rsidRDefault="00747918">
      <w:r>
        <w:rPr>
          <w:noProof/>
        </w:rPr>
        <w:pict w14:anchorId="6F6945FE">
          <v:rect id="_x0000_i1035" alt="" style="width:468pt;height:.05pt;mso-width-percent:0;mso-height-percent:0;mso-width-percent:0;mso-height-percent:0" o:hralign="center" o:hrstd="t" o:hr="t"/>
        </w:pict>
      </w:r>
    </w:p>
    <w:p w14:paraId="278277E4" w14:textId="77777777" w:rsidR="00D36216" w:rsidRDefault="00000000">
      <w:pPr>
        <w:pStyle w:val="Heading2"/>
      </w:pPr>
      <w:bookmarkStart w:id="5" w:name="strong-project-patterns-for-this-class"/>
      <w:bookmarkEnd w:id="4"/>
      <w:r>
        <w:t>Strong Project Patterns for This Class</w:t>
      </w:r>
    </w:p>
    <w:p w14:paraId="533E2C2F" w14:textId="77777777" w:rsidR="00D36216" w:rsidRDefault="00000000">
      <w:pPr>
        <w:pStyle w:val="FirstParagraph"/>
      </w:pPr>
      <w:r>
        <w:t>Because of the topics chosen in Assignment 5, many strong projects will likely fall into patterns like these:</w:t>
      </w:r>
    </w:p>
    <w:p w14:paraId="1331F66C" w14:textId="77777777" w:rsidR="00D36216" w:rsidRDefault="00000000">
      <w:pPr>
        <w:pStyle w:val="Compact"/>
        <w:numPr>
          <w:ilvl w:val="0"/>
          <w:numId w:val="8"/>
        </w:numPr>
      </w:pPr>
      <w:r>
        <w:rPr>
          <w:b/>
          <w:bCs/>
        </w:rPr>
        <w:t>Reinforcement learning</w:t>
      </w:r>
      <w:r>
        <w:t>: reward hacking simulator, policy-manipulation demo, environment-observation attack demo</w:t>
      </w:r>
    </w:p>
    <w:p w14:paraId="7EC73D8F" w14:textId="77777777" w:rsidR="00D36216" w:rsidRDefault="00000000">
      <w:pPr>
        <w:pStyle w:val="Compact"/>
        <w:numPr>
          <w:ilvl w:val="0"/>
          <w:numId w:val="8"/>
        </w:numPr>
      </w:pPr>
      <w:r>
        <w:rPr>
          <w:b/>
          <w:bCs/>
        </w:rPr>
        <w:t>Continual learning / catastrophic forgetting</w:t>
      </w:r>
      <w:r>
        <w:t>: retraining-stream poisoning demo, backdoor persistence across updates, forgetting vs. retention visualization</w:t>
      </w:r>
    </w:p>
    <w:p w14:paraId="3C919D39" w14:textId="77777777" w:rsidR="00D36216" w:rsidRDefault="00000000">
      <w:pPr>
        <w:pStyle w:val="Compact"/>
        <w:numPr>
          <w:ilvl w:val="0"/>
          <w:numId w:val="8"/>
        </w:numPr>
      </w:pPr>
      <w:r>
        <w:rPr>
          <w:b/>
          <w:bCs/>
        </w:rPr>
        <w:t>Experience replay / DQN</w:t>
      </w:r>
      <w:r>
        <w:t>: replay-buffer poisoning simulation, adversarial state insertion, reward corruption in a toy environment</w:t>
      </w:r>
    </w:p>
    <w:p w14:paraId="39495A5D" w14:textId="77777777" w:rsidR="00D36216" w:rsidRDefault="00000000">
      <w:pPr>
        <w:pStyle w:val="Compact"/>
        <w:numPr>
          <w:ilvl w:val="0"/>
          <w:numId w:val="8"/>
        </w:numPr>
      </w:pPr>
      <w:r>
        <w:rPr>
          <w:b/>
          <w:bCs/>
        </w:rPr>
        <w:t>Default mode network / incubation</w:t>
      </w:r>
      <w:r>
        <w:t>: reasoning-trace leakage demo, prompt/reflection manipulation demo, hidden-planning exploitation walkthrough</w:t>
      </w:r>
    </w:p>
    <w:p w14:paraId="4E1C86A3" w14:textId="77777777" w:rsidR="00D36216" w:rsidRDefault="00000000">
      <w:pPr>
        <w:pStyle w:val="Compact"/>
        <w:numPr>
          <w:ilvl w:val="0"/>
          <w:numId w:val="8"/>
        </w:numPr>
      </w:pPr>
      <w:r>
        <w:rPr>
          <w:b/>
          <w:bCs/>
        </w:rPr>
        <w:t>U.S. DoD &amp; Anthropic</w:t>
      </w:r>
      <w:r>
        <w:t>: military-AI supply chain compromise simulator, model extraction scenario explorer, deployment-risk dashboard</w:t>
      </w:r>
    </w:p>
    <w:p w14:paraId="376607C9" w14:textId="77777777" w:rsidR="00D36216" w:rsidRDefault="00000000">
      <w:pPr>
        <w:pStyle w:val="Compact"/>
        <w:numPr>
          <w:ilvl w:val="0"/>
          <w:numId w:val="8"/>
        </w:numPr>
      </w:pPr>
      <w:r>
        <w:rPr>
          <w:b/>
          <w:bCs/>
        </w:rPr>
        <w:t>Moloch / competitive dynamics</w:t>
      </w:r>
      <w:r>
        <w:t>: strategy game showing racing-to-deploy pressures, safety-evaluation gaming simulation, distillation/extraction incentive model</w:t>
      </w:r>
    </w:p>
    <w:p w14:paraId="60458B6D" w14:textId="77777777" w:rsidR="00D36216" w:rsidRDefault="00000000">
      <w:pPr>
        <w:pStyle w:val="FirstParagraph"/>
      </w:pPr>
      <w:r>
        <w:t>These are examples, not limits. If your project takes a different form, that is fine as long as it still demonstrates two attacks clearly.</w:t>
      </w:r>
    </w:p>
    <w:p w14:paraId="6702B388" w14:textId="77777777" w:rsidR="00D36216" w:rsidRDefault="00747918">
      <w:r>
        <w:rPr>
          <w:noProof/>
        </w:rPr>
        <w:pict w14:anchorId="0575C10C">
          <v:rect id="_x0000_i1034" alt="" style="width:468pt;height:.05pt;mso-width-percent:0;mso-height-percent:0;mso-width-percent:0;mso-height-percent:0" o:hralign="center" o:hrstd="t" o:hr="t"/>
        </w:pict>
      </w:r>
    </w:p>
    <w:p w14:paraId="6DAE4790" w14:textId="77777777" w:rsidR="00D36216" w:rsidRDefault="00000000">
      <w:pPr>
        <w:pStyle w:val="Heading2"/>
      </w:pPr>
      <w:bookmarkStart w:id="6" w:name="required-deliverables"/>
      <w:bookmarkEnd w:id="5"/>
      <w:r>
        <w:t>Required Deliverables</w:t>
      </w:r>
    </w:p>
    <w:p w14:paraId="51FC5360" w14:textId="77777777" w:rsidR="00D36216" w:rsidRDefault="00000000">
      <w:pPr>
        <w:pStyle w:val="FirstParagraph"/>
      </w:pPr>
      <w:r>
        <w:t>Submit a project package containing the following:</w:t>
      </w:r>
    </w:p>
    <w:p w14:paraId="581771A6" w14:textId="77777777" w:rsidR="00D36216" w:rsidRDefault="00000000">
      <w:pPr>
        <w:pStyle w:val="Heading3"/>
      </w:pPr>
      <w:bookmarkStart w:id="7" w:name="report"/>
      <w:r>
        <w:t>1. Report</w:t>
      </w:r>
    </w:p>
    <w:p w14:paraId="166FDD1A" w14:textId="77777777" w:rsidR="00D36216" w:rsidRDefault="00000000">
      <w:pPr>
        <w:pStyle w:val="FirstParagraph"/>
      </w:pPr>
      <w:r>
        <w:t xml:space="preserve">Submit a report in </w:t>
      </w:r>
      <w:r>
        <w:rPr>
          <w:b/>
          <w:bCs/>
        </w:rPr>
        <w:t>PDF or DOCX</w:t>
      </w:r>
      <w:r>
        <w:t xml:space="preserve"> format. Recommended length: </w:t>
      </w:r>
      <w:r>
        <w:rPr>
          <w:b/>
          <w:bCs/>
        </w:rPr>
        <w:t>5-8 pages</w:t>
      </w:r>
      <w:r>
        <w:t>, plus appendix/screenshots if needed.</w:t>
      </w:r>
    </w:p>
    <w:p w14:paraId="5C81E238" w14:textId="77777777" w:rsidR="00D36216" w:rsidRDefault="00000000">
      <w:pPr>
        <w:pStyle w:val="BodyText"/>
      </w:pPr>
      <w:r>
        <w:t>Your report must include:</w:t>
      </w:r>
    </w:p>
    <w:p w14:paraId="7DD06BE3" w14:textId="77777777" w:rsidR="00D36216" w:rsidRDefault="00000000">
      <w:pPr>
        <w:pStyle w:val="Compact"/>
        <w:numPr>
          <w:ilvl w:val="0"/>
          <w:numId w:val="9"/>
        </w:numPr>
      </w:pPr>
      <w:r>
        <w:t>Project overview: your topic, target system, and why you chose these two attack vectors</w:t>
      </w:r>
    </w:p>
    <w:p w14:paraId="3FC7D2BC" w14:textId="77777777" w:rsidR="00D36216" w:rsidRDefault="00000000">
      <w:pPr>
        <w:pStyle w:val="Compact"/>
        <w:numPr>
          <w:ilvl w:val="0"/>
          <w:numId w:val="9"/>
        </w:numPr>
      </w:pPr>
      <w:r>
        <w:t>Connection to Assignments 5 and 6: brief synthesis of prior analysis</w:t>
      </w:r>
    </w:p>
    <w:p w14:paraId="6FEC4618" w14:textId="77777777" w:rsidR="00D36216" w:rsidRDefault="00000000">
      <w:pPr>
        <w:pStyle w:val="Compact"/>
        <w:numPr>
          <w:ilvl w:val="0"/>
          <w:numId w:val="9"/>
        </w:numPr>
      </w:pPr>
      <w:r>
        <w:t>Artifact description: what you built, what stack/tools you used, and how interaction works</w:t>
      </w:r>
    </w:p>
    <w:p w14:paraId="5649F1B7" w14:textId="77777777" w:rsidR="00D36216" w:rsidRDefault="00000000">
      <w:pPr>
        <w:pStyle w:val="Compact"/>
        <w:numPr>
          <w:ilvl w:val="0"/>
          <w:numId w:val="9"/>
        </w:numPr>
      </w:pPr>
      <w:r>
        <w:lastRenderedPageBreak/>
        <w:t>Attack demo 1: system description, attack steps, expected behavior, security significance, relevant defenses</w:t>
      </w:r>
    </w:p>
    <w:p w14:paraId="6DCAE201" w14:textId="77777777" w:rsidR="00D36216" w:rsidRDefault="00000000">
      <w:pPr>
        <w:pStyle w:val="Compact"/>
        <w:numPr>
          <w:ilvl w:val="0"/>
          <w:numId w:val="9"/>
        </w:numPr>
      </w:pPr>
      <w:r>
        <w:t>Attack demo 2: system description, attack steps, expected behavior, security significance, relevant defenses</w:t>
      </w:r>
    </w:p>
    <w:p w14:paraId="1B4D291E" w14:textId="77777777" w:rsidR="00D36216" w:rsidRDefault="00000000">
      <w:pPr>
        <w:pStyle w:val="Compact"/>
        <w:numPr>
          <w:ilvl w:val="0"/>
          <w:numId w:val="9"/>
        </w:numPr>
      </w:pPr>
      <w:r>
        <w:t>Design choices and limitations: what is simplified, simulated, or approximated</w:t>
      </w:r>
    </w:p>
    <w:p w14:paraId="7A2F14F9" w14:textId="77777777" w:rsidR="00D36216" w:rsidRDefault="00000000">
      <w:pPr>
        <w:pStyle w:val="Compact"/>
        <w:numPr>
          <w:ilvl w:val="0"/>
          <w:numId w:val="9"/>
        </w:numPr>
      </w:pPr>
      <w:r>
        <w:t>LLM assistance reflection: how you used LLM tools, where they helped, where they were wrong, and what you had to correct</w:t>
      </w:r>
    </w:p>
    <w:p w14:paraId="7B4493AF" w14:textId="77777777" w:rsidR="00D36216" w:rsidRDefault="00000000">
      <w:pPr>
        <w:pStyle w:val="Compact"/>
        <w:numPr>
          <w:ilvl w:val="0"/>
          <w:numId w:val="9"/>
        </w:numPr>
      </w:pPr>
      <w:r>
        <w:t>AI use declaration: specific and honest</w:t>
      </w:r>
    </w:p>
    <w:p w14:paraId="10E28AE7" w14:textId="77777777" w:rsidR="00D36216" w:rsidRDefault="00000000">
      <w:pPr>
        <w:pStyle w:val="Heading3"/>
      </w:pPr>
      <w:bookmarkStart w:id="8" w:name="the-interactive-artifact"/>
      <w:bookmarkEnd w:id="7"/>
      <w:r>
        <w:t>2. The Interactive Artifact</w:t>
      </w:r>
    </w:p>
    <w:p w14:paraId="5DF769CD" w14:textId="77777777" w:rsidR="00D36216" w:rsidRDefault="00000000">
      <w:pPr>
        <w:pStyle w:val="FirstParagraph"/>
      </w:pPr>
      <w:r>
        <w:t>Submit the artifact itself in one of these forms:</w:t>
      </w:r>
    </w:p>
    <w:p w14:paraId="77A2CBEA" w14:textId="77777777" w:rsidR="00D36216" w:rsidRDefault="00000000">
      <w:pPr>
        <w:pStyle w:val="Compact"/>
        <w:numPr>
          <w:ilvl w:val="0"/>
          <w:numId w:val="10"/>
        </w:numPr>
      </w:pPr>
      <w:r>
        <w:t xml:space="preserve">a </w:t>
      </w:r>
      <w:r>
        <w:rPr>
          <w:rStyle w:val="VerbatimChar"/>
        </w:rPr>
        <w:t>.zip</w:t>
      </w:r>
      <w:r>
        <w:t xml:space="preserve"> file containing code/assets/instructions, or</w:t>
      </w:r>
    </w:p>
    <w:p w14:paraId="3B75C62C" w14:textId="77777777" w:rsidR="00D36216" w:rsidRDefault="00000000">
      <w:pPr>
        <w:pStyle w:val="Compact"/>
        <w:numPr>
          <w:ilvl w:val="0"/>
          <w:numId w:val="10"/>
        </w:numPr>
      </w:pPr>
      <w:r>
        <w:t>a GitHub repository link plus any files Harvey requires locally, or</w:t>
      </w:r>
    </w:p>
    <w:p w14:paraId="30404AB2" w14:textId="77777777" w:rsidR="00D36216" w:rsidRDefault="00000000">
      <w:pPr>
        <w:pStyle w:val="Compact"/>
        <w:numPr>
          <w:ilvl w:val="0"/>
          <w:numId w:val="10"/>
        </w:numPr>
      </w:pPr>
      <w:r>
        <w:t>a notebook and supporting files, or</w:t>
      </w:r>
    </w:p>
    <w:p w14:paraId="2D7E57CC" w14:textId="77777777" w:rsidR="00D36216" w:rsidRDefault="00000000">
      <w:pPr>
        <w:pStyle w:val="Compact"/>
        <w:numPr>
          <w:ilvl w:val="0"/>
          <w:numId w:val="10"/>
        </w:numPr>
      </w:pPr>
      <w:r>
        <w:t>another instructor-readable format with clear startup instructions</w:t>
      </w:r>
    </w:p>
    <w:p w14:paraId="62FAEB5F" w14:textId="77777777" w:rsidR="00D36216" w:rsidRDefault="00000000">
      <w:pPr>
        <w:pStyle w:val="FirstParagraph"/>
      </w:pPr>
      <w:r>
        <w:t xml:space="preserve">Your artifact must include a short </w:t>
      </w:r>
      <w:r>
        <w:rPr>
          <w:rStyle w:val="VerbatimChar"/>
        </w:rPr>
        <w:t>README</w:t>
      </w:r>
      <w:r>
        <w:t xml:space="preserve"> or startup note covering:</w:t>
      </w:r>
    </w:p>
    <w:p w14:paraId="4F24998A" w14:textId="77777777" w:rsidR="00D36216" w:rsidRDefault="00000000">
      <w:pPr>
        <w:pStyle w:val="Compact"/>
        <w:numPr>
          <w:ilvl w:val="0"/>
          <w:numId w:val="11"/>
        </w:numPr>
      </w:pPr>
      <w:r>
        <w:t>how to run it,</w:t>
      </w:r>
    </w:p>
    <w:p w14:paraId="4A2330E7" w14:textId="77777777" w:rsidR="00D36216" w:rsidRDefault="00000000">
      <w:pPr>
        <w:pStyle w:val="Compact"/>
        <w:numPr>
          <w:ilvl w:val="0"/>
          <w:numId w:val="11"/>
        </w:numPr>
      </w:pPr>
      <w:r>
        <w:t>what dependencies are required,</w:t>
      </w:r>
    </w:p>
    <w:p w14:paraId="4317EBBA" w14:textId="77777777" w:rsidR="00D36216" w:rsidRDefault="00000000">
      <w:pPr>
        <w:pStyle w:val="Compact"/>
        <w:numPr>
          <w:ilvl w:val="0"/>
          <w:numId w:val="11"/>
        </w:numPr>
      </w:pPr>
      <w:r>
        <w:t>how to trigger each of the two demonstrations,</w:t>
      </w:r>
    </w:p>
    <w:p w14:paraId="07BB284C" w14:textId="77777777" w:rsidR="00D36216" w:rsidRDefault="00000000">
      <w:pPr>
        <w:pStyle w:val="Compact"/>
        <w:numPr>
          <w:ilvl w:val="0"/>
          <w:numId w:val="11"/>
        </w:numPr>
      </w:pPr>
      <w:r>
        <w:t>what output or behavior the user should observe.</w:t>
      </w:r>
    </w:p>
    <w:p w14:paraId="3205AA67" w14:textId="77777777" w:rsidR="00D36216" w:rsidRDefault="00000000">
      <w:pPr>
        <w:pStyle w:val="Heading3"/>
      </w:pPr>
      <w:bookmarkStart w:id="9" w:name="short-demonstration-evidence"/>
      <w:bookmarkEnd w:id="8"/>
      <w:r>
        <w:t>3. Short Demonstration Evidence</w:t>
      </w:r>
    </w:p>
    <w:p w14:paraId="1E66ED23" w14:textId="77777777" w:rsidR="00D36216" w:rsidRDefault="00000000">
      <w:pPr>
        <w:pStyle w:val="FirstParagraph"/>
      </w:pPr>
      <w:r>
        <w:t xml:space="preserve">Include </w:t>
      </w:r>
      <w:r>
        <w:rPr>
          <w:b/>
          <w:bCs/>
        </w:rPr>
        <w:t>either</w:t>
      </w:r>
      <w:r>
        <w:t>:</w:t>
      </w:r>
    </w:p>
    <w:p w14:paraId="6DA428A3" w14:textId="77777777" w:rsidR="00D36216" w:rsidRDefault="00000000">
      <w:pPr>
        <w:pStyle w:val="Compact"/>
        <w:numPr>
          <w:ilvl w:val="0"/>
          <w:numId w:val="12"/>
        </w:numPr>
      </w:pPr>
      <w:r>
        <w:t>3-6 screenshots embedded in the report, or</w:t>
      </w:r>
    </w:p>
    <w:p w14:paraId="4DB7D5A6" w14:textId="77777777" w:rsidR="00D36216" w:rsidRDefault="00000000">
      <w:pPr>
        <w:pStyle w:val="Compact"/>
        <w:numPr>
          <w:ilvl w:val="0"/>
          <w:numId w:val="12"/>
        </w:numPr>
      </w:pPr>
      <w:r>
        <w:t>a short unlisted video link (recommended if your artifact is time-based or difficult to run in Harvey), or</w:t>
      </w:r>
    </w:p>
    <w:p w14:paraId="208C1274" w14:textId="77777777" w:rsidR="00D36216" w:rsidRDefault="00000000">
      <w:pPr>
        <w:pStyle w:val="Compact"/>
        <w:numPr>
          <w:ilvl w:val="0"/>
          <w:numId w:val="12"/>
        </w:numPr>
      </w:pPr>
      <w:r>
        <w:t>both</w:t>
      </w:r>
    </w:p>
    <w:p w14:paraId="38ACBB1E" w14:textId="77777777" w:rsidR="00D36216" w:rsidRDefault="00000000">
      <w:pPr>
        <w:pStyle w:val="FirstParagraph"/>
      </w:pPr>
      <w:r>
        <w:t>This is a backup so I can still evaluate the project if your environment is slightly brittle.</w:t>
      </w:r>
    </w:p>
    <w:p w14:paraId="5593329B" w14:textId="77777777" w:rsidR="00D36216" w:rsidRDefault="00747918">
      <w:r>
        <w:rPr>
          <w:noProof/>
        </w:rPr>
        <w:pict w14:anchorId="78B79232">
          <v:rect id="_x0000_i1033" alt="" style="width:468pt;height:.05pt;mso-width-percent:0;mso-height-percent:0;mso-width-percent:0;mso-height-percent:0" o:hralign="center" o:hrstd="t" o:hr="t"/>
        </w:pict>
      </w:r>
    </w:p>
    <w:p w14:paraId="0B0953CE" w14:textId="77777777" w:rsidR="00D36216" w:rsidRDefault="00000000">
      <w:pPr>
        <w:pStyle w:val="Heading2"/>
      </w:pPr>
      <w:bookmarkStart w:id="10" w:name="technical-and-safety-expectations"/>
      <w:bookmarkEnd w:id="6"/>
      <w:bookmarkEnd w:id="9"/>
      <w:r>
        <w:t>Technical and Safety Expectations</w:t>
      </w:r>
    </w:p>
    <w:p w14:paraId="7FE0C419" w14:textId="77777777" w:rsidR="00D36216" w:rsidRDefault="00000000">
      <w:pPr>
        <w:pStyle w:val="Compact"/>
        <w:numPr>
          <w:ilvl w:val="0"/>
          <w:numId w:val="13"/>
        </w:numPr>
      </w:pPr>
      <w:r>
        <w:t>You may use mock systems, toy datasets, synthetic prompts, and simplified environments</w:t>
      </w:r>
    </w:p>
    <w:p w14:paraId="6CCFF11C" w14:textId="77777777" w:rsidR="00D36216" w:rsidRDefault="00000000">
      <w:pPr>
        <w:pStyle w:val="Compact"/>
        <w:numPr>
          <w:ilvl w:val="0"/>
          <w:numId w:val="13"/>
        </w:numPr>
      </w:pPr>
      <w:r>
        <w:t xml:space="preserve">You do </w:t>
      </w:r>
      <w:r>
        <w:rPr>
          <w:b/>
          <w:bCs/>
        </w:rPr>
        <w:t>not</w:t>
      </w:r>
      <w:r>
        <w:t xml:space="preserve"> need to build a full production-grade application</w:t>
      </w:r>
    </w:p>
    <w:p w14:paraId="0061AD19" w14:textId="77777777" w:rsidR="00D36216" w:rsidRDefault="00000000">
      <w:pPr>
        <w:pStyle w:val="Compact"/>
        <w:numPr>
          <w:ilvl w:val="0"/>
          <w:numId w:val="13"/>
        </w:numPr>
      </w:pPr>
      <w:r>
        <w:t>Your demonstrations should prioritize conceptual clarity over engineering complexity</w:t>
      </w:r>
    </w:p>
    <w:p w14:paraId="3E3A372D" w14:textId="77777777" w:rsidR="00D36216" w:rsidRDefault="00000000">
      <w:pPr>
        <w:pStyle w:val="Compact"/>
        <w:numPr>
          <w:ilvl w:val="0"/>
          <w:numId w:val="13"/>
        </w:numPr>
      </w:pPr>
      <w:r>
        <w:lastRenderedPageBreak/>
        <w:t>Do not target real external systems, real users, or real organizations in a live manner</w:t>
      </w:r>
    </w:p>
    <w:p w14:paraId="5A63A1CC" w14:textId="77777777" w:rsidR="00D36216" w:rsidRDefault="00000000">
      <w:pPr>
        <w:pStyle w:val="Compact"/>
        <w:numPr>
          <w:ilvl w:val="0"/>
          <w:numId w:val="13"/>
        </w:numPr>
      </w:pPr>
      <w:r>
        <w:t>Do not include malware, credential theft, destructive payloads, or unsafe autonomous behavior</w:t>
      </w:r>
    </w:p>
    <w:p w14:paraId="3B42FF47" w14:textId="77777777" w:rsidR="00D36216" w:rsidRDefault="00000000">
      <w:pPr>
        <w:pStyle w:val="Compact"/>
        <w:numPr>
          <w:ilvl w:val="0"/>
          <w:numId w:val="13"/>
        </w:numPr>
      </w:pPr>
      <w:r>
        <w:t>If you simulate a dangerous attack, keep it sandboxed and clearly labeled as a simulation</w:t>
      </w:r>
    </w:p>
    <w:p w14:paraId="14481D6A" w14:textId="77777777" w:rsidR="00D36216" w:rsidRDefault="00000000">
      <w:pPr>
        <w:pStyle w:val="FirstParagraph"/>
      </w:pPr>
      <w:r>
        <w:t>If you are unsure whether an idea is appropriate, ask before building it.</w:t>
      </w:r>
    </w:p>
    <w:p w14:paraId="2D9D1E16" w14:textId="77777777" w:rsidR="00D36216" w:rsidRDefault="00747918">
      <w:r>
        <w:rPr>
          <w:noProof/>
        </w:rPr>
        <w:pict w14:anchorId="654B57A8">
          <v:rect id="_x0000_i1032" alt="" style="width:468pt;height:.05pt;mso-width-percent:0;mso-height-percent:0;mso-width-percent:0;mso-height-percent:0" o:hralign="center" o:hrstd="t" o:hr="t"/>
        </w:pict>
      </w:r>
    </w:p>
    <w:p w14:paraId="7F97FCC4" w14:textId="77777777" w:rsidR="00D36216" w:rsidRDefault="00000000">
      <w:pPr>
        <w:pStyle w:val="Heading2"/>
      </w:pPr>
      <w:bookmarkStart w:id="11" w:name="llm-assisted-development-requirement"/>
      <w:bookmarkEnd w:id="10"/>
      <w:r>
        <w:t>LLM-Assisted Development Requirement</w:t>
      </w:r>
    </w:p>
    <w:p w14:paraId="04C8F60D" w14:textId="77777777" w:rsidR="00D36216" w:rsidRDefault="00000000">
      <w:pPr>
        <w:pStyle w:val="FirstParagraph"/>
      </w:pPr>
      <w:r>
        <w:t>This project is explicitly about using modern AI-assisted development workflows responsibly.</w:t>
      </w:r>
    </w:p>
    <w:p w14:paraId="2C93F42A" w14:textId="77777777" w:rsidR="00D36216" w:rsidRDefault="00000000">
      <w:pPr>
        <w:pStyle w:val="BodyText"/>
      </w:pPr>
      <w:r>
        <w:t>You are expected to use one or more LLM-assisted development tools, such as Gemini CLI, Claude Code, OpenAI Codex, GitHub Copilot / Copilot Chat, Cursor, Windsurf, or LLM assistance built into your IDE.</w:t>
      </w:r>
    </w:p>
    <w:p w14:paraId="430AC5E0" w14:textId="77777777" w:rsidR="00D36216" w:rsidRDefault="00000000">
      <w:pPr>
        <w:pStyle w:val="BodyText"/>
      </w:pPr>
      <w:r>
        <w:t xml:space="preserve">You are </w:t>
      </w:r>
      <w:r>
        <w:rPr>
          <w:b/>
          <w:bCs/>
        </w:rPr>
        <w:t>not</w:t>
      </w:r>
      <w:r>
        <w:t xml:space="preserve"> being graded on whether the model wrote the most code. You </w:t>
      </w:r>
      <w:r>
        <w:rPr>
          <w:b/>
          <w:bCs/>
        </w:rPr>
        <w:t>are</w:t>
      </w:r>
      <w:r>
        <w:t xml:space="preserve"> being graded on whether you used the tools intelligently.</w:t>
      </w:r>
    </w:p>
    <w:p w14:paraId="0F55FB51" w14:textId="77777777" w:rsidR="00D36216" w:rsidRDefault="00000000">
      <w:pPr>
        <w:pStyle w:val="BodyText"/>
      </w:pPr>
      <w:r>
        <w:t>That means scoping the project realistically, checking generated code and claims, correcting errors, documenting assumptions, and demonstrating technical understanding of what you built.</w:t>
      </w:r>
    </w:p>
    <w:p w14:paraId="70971D34" w14:textId="77777777" w:rsidR="00D36216" w:rsidRDefault="00747918">
      <w:r>
        <w:rPr>
          <w:noProof/>
        </w:rPr>
        <w:pict w14:anchorId="3BC7A602">
          <v:rect id="_x0000_i1031" alt="" style="width:468pt;height:.05pt;mso-width-percent:0;mso-height-percent:0;mso-width-percent:0;mso-height-percent:0" o:hralign="center" o:hrstd="t" o:hr="t"/>
        </w:pict>
      </w:r>
    </w:p>
    <w:p w14:paraId="7048385E" w14:textId="77777777" w:rsidR="00D36216" w:rsidRDefault="00000000">
      <w:pPr>
        <w:pStyle w:val="Heading2"/>
      </w:pPr>
      <w:bookmarkStart w:id="12" w:name="suggested-workflow"/>
      <w:bookmarkEnd w:id="11"/>
      <w:r>
        <w:t>Suggested Workflow</w:t>
      </w:r>
    </w:p>
    <w:p w14:paraId="1DA75E52" w14:textId="77777777" w:rsidR="00D36216" w:rsidRDefault="00000000">
      <w:pPr>
        <w:pStyle w:val="FirstParagraph"/>
      </w:pPr>
      <w:r>
        <w:t>This is not mandatory, but it is a strong iterative approach:</w:t>
      </w:r>
    </w:p>
    <w:p w14:paraId="38DA201E" w14:textId="77777777" w:rsidR="00D36216" w:rsidRDefault="00000000">
      <w:pPr>
        <w:pStyle w:val="Compact"/>
        <w:numPr>
          <w:ilvl w:val="0"/>
          <w:numId w:val="14"/>
        </w:numPr>
      </w:pPr>
      <w:r>
        <w:rPr>
          <w:b/>
          <w:bCs/>
        </w:rPr>
        <w:t>Review</w:t>
      </w:r>
      <w:r>
        <w:t xml:space="preserve">: Use LLM assistance to review Assignments 5 and 6 and the Midterm Project requirements, then identify the two attack vectors with the strongest potential for interactive demonstration. Save notes, comparisons, and candidate selections in </w:t>
      </w:r>
      <w:r>
        <w:rPr>
          <w:rStyle w:val="VerbatimChar"/>
        </w:rPr>
        <w:t>review.md</w:t>
      </w:r>
      <w:r>
        <w:t>.</w:t>
      </w:r>
    </w:p>
    <w:p w14:paraId="230EFECF" w14:textId="77777777" w:rsidR="00D36216" w:rsidRDefault="00000000">
      <w:pPr>
        <w:pStyle w:val="Compact"/>
        <w:numPr>
          <w:ilvl w:val="0"/>
          <w:numId w:val="14"/>
        </w:numPr>
      </w:pPr>
      <w:r>
        <w:rPr>
          <w:b/>
          <w:bCs/>
        </w:rPr>
        <w:t>Brainstorm</w:t>
      </w:r>
      <w:r>
        <w:t xml:space="preserve">: Use LLM assistance to explore multiple possible artifact concepts for those attack vectors. Focus on scope, keeping the project buildable in about 1-2 weeks, and on format, choosing a medium that fits the attacks rather than forcing every idea into the same shape. Do not write code in this step. Instead, describe what the artifact might look like, how users would interact with it, and how each attack would be demonstrated. Save this work in </w:t>
      </w:r>
      <w:r>
        <w:rPr>
          <w:rStyle w:val="VerbatimChar"/>
        </w:rPr>
        <w:t>brainstorm.md</w:t>
      </w:r>
      <w:r>
        <w:t>.</w:t>
      </w:r>
    </w:p>
    <w:p w14:paraId="115211DC" w14:textId="77777777" w:rsidR="00D36216" w:rsidRDefault="00000000">
      <w:pPr>
        <w:pStyle w:val="Compact"/>
        <w:numPr>
          <w:ilvl w:val="0"/>
          <w:numId w:val="14"/>
        </w:numPr>
      </w:pPr>
      <w:r>
        <w:rPr>
          <w:b/>
          <w:bCs/>
        </w:rPr>
        <w:t>Research</w:t>
      </w:r>
      <w:r>
        <w:t xml:space="preserve">: Use LLM assistance to conduct technical research on the most promising ideas from the brainstorming step and identify a compatible tech stack, including language, libraries, frameworks, and any local tooling requirements. Save findings in </w:t>
      </w:r>
      <w:r>
        <w:rPr>
          <w:rStyle w:val="VerbatimChar"/>
        </w:rPr>
        <w:t>research.md</w:t>
      </w:r>
      <w:r>
        <w:t>.</w:t>
      </w:r>
    </w:p>
    <w:p w14:paraId="1483E36A" w14:textId="77777777" w:rsidR="00D36216" w:rsidRDefault="00000000">
      <w:pPr>
        <w:pStyle w:val="Compact"/>
        <w:numPr>
          <w:ilvl w:val="0"/>
          <w:numId w:val="14"/>
        </w:numPr>
      </w:pPr>
      <w:r>
        <w:rPr>
          <w:b/>
          <w:bCs/>
        </w:rPr>
        <w:lastRenderedPageBreak/>
        <w:t>Plan</w:t>
      </w:r>
      <w:r>
        <w:t xml:space="preserve">: Use LLM assistance to turn the research into a concrete implementation plan for one or more interactive artifacts. The output of this step should be an actionable build plan saved in </w:t>
      </w:r>
      <w:r>
        <w:rPr>
          <w:rStyle w:val="VerbatimChar"/>
        </w:rPr>
        <w:t>plan.md</w:t>
      </w:r>
      <w:r>
        <w:t xml:space="preserve"> or a similar planning file.</w:t>
      </w:r>
    </w:p>
    <w:p w14:paraId="22B81FB8" w14:textId="77777777" w:rsidR="00D36216" w:rsidRDefault="00000000">
      <w:pPr>
        <w:pStyle w:val="Compact"/>
        <w:numPr>
          <w:ilvl w:val="0"/>
          <w:numId w:val="14"/>
        </w:numPr>
      </w:pPr>
      <w:r>
        <w:rPr>
          <w:b/>
          <w:bCs/>
        </w:rPr>
        <w:t>Execute</w:t>
      </w:r>
      <w:r>
        <w:t>: Begin building the artifact or artifacts with LLM assistance according to the plan, testing and refining as you go.</w:t>
      </w:r>
    </w:p>
    <w:p w14:paraId="0CA590E4" w14:textId="77777777" w:rsidR="00D36216" w:rsidRDefault="00000000">
      <w:pPr>
        <w:pStyle w:val="FirstParagraph"/>
      </w:pPr>
      <w:r>
        <w:t xml:space="preserve">After Step 5, you can repeat the cycle by reviewing the current results, brainstorming improvements, researching options, planning changes, and executing the next iteration. It may also be beneficial to save a short summary of the results of each iteration for tracking your development process, troubleshooting problems, and generating your final report. You might save these summaries in files such as </w:t>
      </w:r>
      <w:r>
        <w:rPr>
          <w:rStyle w:val="VerbatimChar"/>
        </w:rPr>
        <w:t>iteration-1.md</w:t>
      </w:r>
      <w:r>
        <w:t xml:space="preserve">, </w:t>
      </w:r>
      <w:r>
        <w:rPr>
          <w:rStyle w:val="VerbatimChar"/>
        </w:rPr>
        <w:t>iteration-2.md</w:t>
      </w:r>
      <w:r>
        <w:t>, and so on.</w:t>
      </w:r>
    </w:p>
    <w:p w14:paraId="46B43366" w14:textId="77777777" w:rsidR="00D36216" w:rsidRDefault="00747918">
      <w:r>
        <w:rPr>
          <w:noProof/>
        </w:rPr>
        <w:pict w14:anchorId="054B76A3">
          <v:rect id="_x0000_i1030" alt="" style="width:468pt;height:.05pt;mso-width-percent:0;mso-height-percent:0;mso-width-percent:0;mso-height-percent:0" o:hralign="center" o:hrstd="t" o:hr="t"/>
        </w:pict>
      </w:r>
    </w:p>
    <w:p w14:paraId="0A24AF38" w14:textId="77777777" w:rsidR="00D36216" w:rsidRDefault="00000000">
      <w:pPr>
        <w:pStyle w:val="Heading2"/>
      </w:pPr>
      <w:bookmarkStart w:id="13" w:name="grading-criteria-overview"/>
      <w:bookmarkEnd w:id="12"/>
      <w:r>
        <w:t>Grading Criteria Overview</w:t>
      </w:r>
    </w:p>
    <w:tbl>
      <w:tblPr>
        <w:tblStyle w:val="Table"/>
        <w:tblW w:w="5000" w:type="pct"/>
        <w:tblLayout w:type="fixed"/>
        <w:tblLook w:val="0020" w:firstRow="1" w:lastRow="0" w:firstColumn="0" w:lastColumn="0" w:noHBand="0" w:noVBand="0"/>
      </w:tblPr>
      <w:tblGrid>
        <w:gridCol w:w="3192"/>
        <w:gridCol w:w="2321"/>
        <w:gridCol w:w="4063"/>
      </w:tblGrid>
      <w:tr w:rsidR="00D36216" w14:paraId="2659E0DB" w14:textId="77777777" w:rsidTr="00D36216">
        <w:trPr>
          <w:cnfStyle w:val="100000000000" w:firstRow="1" w:lastRow="0" w:firstColumn="0" w:lastColumn="0" w:oddVBand="0" w:evenVBand="0" w:oddHBand="0" w:evenHBand="0" w:firstRowFirstColumn="0" w:firstRowLastColumn="0" w:lastRowFirstColumn="0" w:lastRowLastColumn="0"/>
          <w:tblHeader/>
        </w:trPr>
        <w:tc>
          <w:tcPr>
            <w:tcW w:w="2640" w:type="dxa"/>
          </w:tcPr>
          <w:p w14:paraId="3C629EAF" w14:textId="77777777" w:rsidR="00D36216" w:rsidRDefault="00000000">
            <w:pPr>
              <w:pStyle w:val="Compact"/>
            </w:pPr>
            <w:r>
              <w:t>Component</w:t>
            </w:r>
          </w:p>
        </w:tc>
        <w:tc>
          <w:tcPr>
            <w:tcW w:w="1920" w:type="dxa"/>
          </w:tcPr>
          <w:p w14:paraId="2E6E60EA" w14:textId="77777777" w:rsidR="00D36216" w:rsidRDefault="00000000">
            <w:pPr>
              <w:pStyle w:val="Compact"/>
            </w:pPr>
            <w:r>
              <w:t>Points</w:t>
            </w:r>
          </w:p>
        </w:tc>
        <w:tc>
          <w:tcPr>
            <w:tcW w:w="3360" w:type="dxa"/>
          </w:tcPr>
          <w:p w14:paraId="5B88B378" w14:textId="77777777" w:rsidR="00D36216" w:rsidRDefault="00000000">
            <w:pPr>
              <w:pStyle w:val="Compact"/>
            </w:pPr>
            <w:r>
              <w:t>Key Elements</w:t>
            </w:r>
          </w:p>
        </w:tc>
      </w:tr>
      <w:tr w:rsidR="00D36216" w14:paraId="4BD39117" w14:textId="77777777">
        <w:tc>
          <w:tcPr>
            <w:tcW w:w="2640" w:type="dxa"/>
          </w:tcPr>
          <w:p w14:paraId="6113F85D" w14:textId="77777777" w:rsidR="00D36216" w:rsidRDefault="00000000">
            <w:pPr>
              <w:pStyle w:val="Compact"/>
            </w:pPr>
            <w:r>
              <w:rPr>
                <w:b/>
                <w:bCs/>
              </w:rPr>
              <w:t>Synthesis and Security Framing</w:t>
            </w:r>
          </w:p>
        </w:tc>
        <w:tc>
          <w:tcPr>
            <w:tcW w:w="1920" w:type="dxa"/>
          </w:tcPr>
          <w:p w14:paraId="562BFA93" w14:textId="77777777" w:rsidR="00D36216" w:rsidRDefault="00000000">
            <w:pPr>
              <w:pStyle w:val="Compact"/>
            </w:pPr>
            <w:r>
              <w:t>10</w:t>
            </w:r>
          </w:p>
        </w:tc>
        <w:tc>
          <w:tcPr>
            <w:tcW w:w="3360" w:type="dxa"/>
          </w:tcPr>
          <w:p w14:paraId="7038BDBB" w14:textId="77777777" w:rsidR="00D36216" w:rsidRDefault="00000000">
            <w:pPr>
              <w:pStyle w:val="Compact"/>
            </w:pPr>
            <w:r>
              <w:t>Clear connection to Assignments 5 and 6, appropriate attack selection, coherent threat framing</w:t>
            </w:r>
          </w:p>
        </w:tc>
      </w:tr>
      <w:tr w:rsidR="00D36216" w14:paraId="1624A4B7" w14:textId="77777777">
        <w:tc>
          <w:tcPr>
            <w:tcW w:w="2640" w:type="dxa"/>
          </w:tcPr>
          <w:p w14:paraId="0E71F766" w14:textId="77777777" w:rsidR="00D36216" w:rsidRDefault="00000000">
            <w:pPr>
              <w:pStyle w:val="Compact"/>
            </w:pPr>
            <w:r>
              <w:rPr>
                <w:b/>
                <w:bCs/>
              </w:rPr>
              <w:t>Attack Demonstration 1</w:t>
            </w:r>
          </w:p>
        </w:tc>
        <w:tc>
          <w:tcPr>
            <w:tcW w:w="1920" w:type="dxa"/>
          </w:tcPr>
          <w:p w14:paraId="452CC7F1" w14:textId="77777777" w:rsidR="00D36216" w:rsidRDefault="00000000">
            <w:pPr>
              <w:pStyle w:val="Compact"/>
            </w:pPr>
            <w:r>
              <w:t>10</w:t>
            </w:r>
          </w:p>
        </w:tc>
        <w:tc>
          <w:tcPr>
            <w:tcW w:w="3360" w:type="dxa"/>
          </w:tcPr>
          <w:p w14:paraId="61FF31C1" w14:textId="77777777" w:rsidR="00D36216" w:rsidRDefault="00000000">
            <w:pPr>
              <w:pStyle w:val="Compact"/>
            </w:pPr>
            <w:r>
              <w:t>Interactive, technically meaningful, clearly explained, tied to topic</w:t>
            </w:r>
          </w:p>
        </w:tc>
      </w:tr>
      <w:tr w:rsidR="00D36216" w14:paraId="46B7D65A" w14:textId="77777777">
        <w:tc>
          <w:tcPr>
            <w:tcW w:w="2640" w:type="dxa"/>
          </w:tcPr>
          <w:p w14:paraId="16CFADAA" w14:textId="77777777" w:rsidR="00D36216" w:rsidRDefault="00000000">
            <w:pPr>
              <w:pStyle w:val="Compact"/>
            </w:pPr>
            <w:r>
              <w:rPr>
                <w:b/>
                <w:bCs/>
              </w:rPr>
              <w:t>Attack Demonstration 2</w:t>
            </w:r>
          </w:p>
        </w:tc>
        <w:tc>
          <w:tcPr>
            <w:tcW w:w="1920" w:type="dxa"/>
          </w:tcPr>
          <w:p w14:paraId="38461A8A" w14:textId="77777777" w:rsidR="00D36216" w:rsidRDefault="00000000">
            <w:pPr>
              <w:pStyle w:val="Compact"/>
            </w:pPr>
            <w:r>
              <w:t>10</w:t>
            </w:r>
          </w:p>
        </w:tc>
        <w:tc>
          <w:tcPr>
            <w:tcW w:w="3360" w:type="dxa"/>
          </w:tcPr>
          <w:p w14:paraId="7474FA6B" w14:textId="77777777" w:rsidR="00D36216" w:rsidRDefault="00000000">
            <w:pPr>
              <w:pStyle w:val="Compact"/>
            </w:pPr>
            <w:r>
              <w:t>Interactive, technically meaningful, clearly explained, tied to topic</w:t>
            </w:r>
          </w:p>
        </w:tc>
      </w:tr>
      <w:tr w:rsidR="00D36216" w14:paraId="67DDCDF6" w14:textId="77777777">
        <w:tc>
          <w:tcPr>
            <w:tcW w:w="2640" w:type="dxa"/>
          </w:tcPr>
          <w:p w14:paraId="15A721BA" w14:textId="77777777" w:rsidR="00D36216" w:rsidRDefault="00000000">
            <w:pPr>
              <w:pStyle w:val="Compact"/>
            </w:pPr>
            <w:r>
              <w:rPr>
                <w:b/>
                <w:bCs/>
              </w:rPr>
              <w:t>Artifact Design and Usability</w:t>
            </w:r>
          </w:p>
        </w:tc>
        <w:tc>
          <w:tcPr>
            <w:tcW w:w="1920" w:type="dxa"/>
          </w:tcPr>
          <w:p w14:paraId="47C586AE" w14:textId="77777777" w:rsidR="00D36216" w:rsidRDefault="00000000">
            <w:pPr>
              <w:pStyle w:val="Compact"/>
            </w:pPr>
            <w:r>
              <w:t>8</w:t>
            </w:r>
          </w:p>
        </w:tc>
        <w:tc>
          <w:tcPr>
            <w:tcW w:w="3360" w:type="dxa"/>
          </w:tcPr>
          <w:p w14:paraId="7FCC9E32" w14:textId="77777777" w:rsidR="00D36216" w:rsidRDefault="00000000">
            <w:pPr>
              <w:pStyle w:val="Compact"/>
            </w:pPr>
            <w:r>
              <w:t>Reasonable scope, understandable interaction, instructions, evidence of thoughtful design</w:t>
            </w:r>
          </w:p>
        </w:tc>
      </w:tr>
      <w:tr w:rsidR="00D36216" w14:paraId="0042061D" w14:textId="77777777">
        <w:tc>
          <w:tcPr>
            <w:tcW w:w="2640" w:type="dxa"/>
          </w:tcPr>
          <w:p w14:paraId="4333427D" w14:textId="77777777" w:rsidR="00D36216" w:rsidRDefault="00000000">
            <w:pPr>
              <w:pStyle w:val="Compact"/>
            </w:pPr>
            <w:r>
              <w:rPr>
                <w:b/>
                <w:bCs/>
              </w:rPr>
              <w:t>LLM-Assisted Development Reflection</w:t>
            </w:r>
          </w:p>
        </w:tc>
        <w:tc>
          <w:tcPr>
            <w:tcW w:w="1920" w:type="dxa"/>
          </w:tcPr>
          <w:p w14:paraId="208A935F" w14:textId="77777777" w:rsidR="00D36216" w:rsidRDefault="00000000">
            <w:pPr>
              <w:pStyle w:val="Compact"/>
            </w:pPr>
            <w:r>
              <w:t>6</w:t>
            </w:r>
          </w:p>
        </w:tc>
        <w:tc>
          <w:tcPr>
            <w:tcW w:w="3360" w:type="dxa"/>
          </w:tcPr>
          <w:p w14:paraId="7F4474CE" w14:textId="77777777" w:rsidR="00D36216" w:rsidRDefault="00000000">
            <w:pPr>
              <w:pStyle w:val="Compact"/>
            </w:pPr>
            <w:r>
              <w:t>Honest explanation of AI tool use, verification, corrections, and lessons learned</w:t>
            </w:r>
          </w:p>
        </w:tc>
      </w:tr>
      <w:tr w:rsidR="00D36216" w14:paraId="4D9C3529" w14:textId="77777777">
        <w:tc>
          <w:tcPr>
            <w:tcW w:w="2640" w:type="dxa"/>
          </w:tcPr>
          <w:p w14:paraId="7FF14300" w14:textId="77777777" w:rsidR="00D36216" w:rsidRDefault="00000000">
            <w:pPr>
              <w:pStyle w:val="Compact"/>
            </w:pPr>
            <w:r>
              <w:rPr>
                <w:b/>
                <w:bCs/>
              </w:rPr>
              <w:t>Communication, Documentation, and Professionalism</w:t>
            </w:r>
          </w:p>
        </w:tc>
        <w:tc>
          <w:tcPr>
            <w:tcW w:w="1920" w:type="dxa"/>
          </w:tcPr>
          <w:p w14:paraId="65A4473E" w14:textId="77777777" w:rsidR="00D36216" w:rsidRDefault="00000000">
            <w:pPr>
              <w:pStyle w:val="Compact"/>
            </w:pPr>
            <w:r>
              <w:t>6</w:t>
            </w:r>
          </w:p>
        </w:tc>
        <w:tc>
          <w:tcPr>
            <w:tcW w:w="3360" w:type="dxa"/>
          </w:tcPr>
          <w:p w14:paraId="6A4E017E" w14:textId="77777777" w:rsidR="00D36216" w:rsidRDefault="00000000">
            <w:pPr>
              <w:pStyle w:val="Compact"/>
            </w:pPr>
            <w:r>
              <w:t>Clear report, AI use declaration, readable submission, screenshots/video/README</w:t>
            </w:r>
          </w:p>
        </w:tc>
      </w:tr>
      <w:tr w:rsidR="00D36216" w14:paraId="4231D934" w14:textId="77777777">
        <w:tc>
          <w:tcPr>
            <w:tcW w:w="2640" w:type="dxa"/>
          </w:tcPr>
          <w:p w14:paraId="7CB03F6E" w14:textId="77777777" w:rsidR="00D36216" w:rsidRDefault="00000000">
            <w:pPr>
              <w:pStyle w:val="Compact"/>
            </w:pPr>
            <w:r>
              <w:rPr>
                <w:b/>
                <w:bCs/>
              </w:rPr>
              <w:t>Total</w:t>
            </w:r>
          </w:p>
        </w:tc>
        <w:tc>
          <w:tcPr>
            <w:tcW w:w="1920" w:type="dxa"/>
          </w:tcPr>
          <w:p w14:paraId="107E617D" w14:textId="77777777" w:rsidR="00D36216" w:rsidRDefault="00000000">
            <w:pPr>
              <w:pStyle w:val="Compact"/>
            </w:pPr>
            <w:r>
              <w:rPr>
                <w:b/>
                <w:bCs/>
              </w:rPr>
              <w:t>50</w:t>
            </w:r>
          </w:p>
        </w:tc>
        <w:tc>
          <w:tcPr>
            <w:tcW w:w="3360" w:type="dxa"/>
          </w:tcPr>
          <w:p w14:paraId="5B6EBC12" w14:textId="77777777" w:rsidR="00D36216" w:rsidRDefault="00D36216">
            <w:pPr>
              <w:pStyle w:val="Compact"/>
            </w:pPr>
          </w:p>
        </w:tc>
      </w:tr>
    </w:tbl>
    <w:p w14:paraId="0D66717E" w14:textId="77777777" w:rsidR="00D36216" w:rsidRDefault="00747918">
      <w:r>
        <w:rPr>
          <w:noProof/>
        </w:rPr>
        <w:pict w14:anchorId="7D7D7061">
          <v:rect id="_x0000_i1029" alt="" style="width:468pt;height:.05pt;mso-width-percent:0;mso-height-percent:0;mso-width-percent:0;mso-height-percent:0" o:hralign="center" o:hrstd="t" o:hr="t"/>
        </w:pict>
      </w:r>
    </w:p>
    <w:p w14:paraId="2E1C9AD5" w14:textId="77777777" w:rsidR="00D36216" w:rsidRDefault="00000000">
      <w:pPr>
        <w:pStyle w:val="Heading2"/>
      </w:pPr>
      <w:bookmarkStart w:id="14" w:name="detailed-grading-criteria"/>
      <w:bookmarkEnd w:id="13"/>
      <w:r>
        <w:t>Detailed Grading Criteria</w:t>
      </w:r>
    </w:p>
    <w:p w14:paraId="1A6CAFBA" w14:textId="77777777" w:rsidR="00D36216" w:rsidRDefault="00000000">
      <w:pPr>
        <w:pStyle w:val="Heading3"/>
      </w:pPr>
      <w:bookmarkStart w:id="15" w:name="synthesis-and-security-framing-10-points"/>
      <w:r>
        <w:t>1. Synthesis and Security Framing (10 points)</w:t>
      </w:r>
    </w:p>
    <w:p w14:paraId="569E3DF2" w14:textId="77777777" w:rsidR="00D36216" w:rsidRDefault="00000000">
      <w:pPr>
        <w:pStyle w:val="Compact"/>
        <w:numPr>
          <w:ilvl w:val="0"/>
          <w:numId w:val="15"/>
        </w:numPr>
      </w:pPr>
      <w:r>
        <w:t>Clearly identifies the original topic from Assignment 5</w:t>
      </w:r>
    </w:p>
    <w:p w14:paraId="0FBB62C8" w14:textId="77777777" w:rsidR="00D36216" w:rsidRDefault="00000000">
      <w:pPr>
        <w:pStyle w:val="Compact"/>
        <w:numPr>
          <w:ilvl w:val="0"/>
          <w:numId w:val="15"/>
        </w:numPr>
      </w:pPr>
      <w:r>
        <w:t>Clearly connects the chosen attack vectors to Assignment 6 analysis</w:t>
      </w:r>
    </w:p>
    <w:p w14:paraId="22C93B6B" w14:textId="77777777" w:rsidR="00D36216" w:rsidRDefault="00000000">
      <w:pPr>
        <w:pStyle w:val="Compact"/>
        <w:numPr>
          <w:ilvl w:val="0"/>
          <w:numId w:val="15"/>
        </w:numPr>
      </w:pPr>
      <w:r>
        <w:t>Demonstrates that the student understands what the attacks are actually exploiting</w:t>
      </w:r>
    </w:p>
    <w:p w14:paraId="1CF94A85" w14:textId="77777777" w:rsidR="00D36216" w:rsidRDefault="00000000">
      <w:pPr>
        <w:pStyle w:val="Compact"/>
        <w:numPr>
          <w:ilvl w:val="0"/>
          <w:numId w:val="15"/>
        </w:numPr>
      </w:pPr>
      <w:r>
        <w:lastRenderedPageBreak/>
        <w:t>Explains why these two attacks are good candidates for interactive demonstration</w:t>
      </w:r>
    </w:p>
    <w:p w14:paraId="22AC9135" w14:textId="77777777" w:rsidR="00D36216" w:rsidRDefault="00000000">
      <w:pPr>
        <w:pStyle w:val="Compact"/>
        <w:numPr>
          <w:ilvl w:val="0"/>
          <w:numId w:val="15"/>
        </w:numPr>
      </w:pPr>
      <w:r>
        <w:t>Frames the artifact in security terms, not just as a software toy</w:t>
      </w:r>
    </w:p>
    <w:p w14:paraId="514B5D45" w14:textId="77777777" w:rsidR="00D36216" w:rsidRDefault="00000000">
      <w:pPr>
        <w:pStyle w:val="Heading3"/>
      </w:pPr>
      <w:bookmarkStart w:id="16" w:name="attack-demonstration-1-10-points"/>
      <w:bookmarkEnd w:id="15"/>
      <w:r>
        <w:t>2. Attack Demonstration 1 (10 points)</w:t>
      </w:r>
    </w:p>
    <w:p w14:paraId="5345F0B0" w14:textId="77777777" w:rsidR="00D36216" w:rsidRDefault="00000000">
      <w:pPr>
        <w:pStyle w:val="Compact"/>
        <w:numPr>
          <w:ilvl w:val="0"/>
          <w:numId w:val="16"/>
        </w:numPr>
      </w:pPr>
      <w:r>
        <w:t>The first attack is actually demonstrated, not merely described</w:t>
      </w:r>
    </w:p>
    <w:p w14:paraId="3D2F7ADC" w14:textId="77777777" w:rsidR="00D36216" w:rsidRDefault="00000000">
      <w:pPr>
        <w:pStyle w:val="Compact"/>
        <w:numPr>
          <w:ilvl w:val="0"/>
          <w:numId w:val="16"/>
        </w:numPr>
      </w:pPr>
      <w:r>
        <w:t>The interaction makes the attack understandable to an outside observer</w:t>
      </w:r>
    </w:p>
    <w:p w14:paraId="61892B7A" w14:textId="77777777" w:rsidR="00D36216" w:rsidRDefault="00000000">
      <w:pPr>
        <w:pStyle w:val="Compact"/>
        <w:numPr>
          <w:ilvl w:val="0"/>
          <w:numId w:val="16"/>
        </w:numPr>
      </w:pPr>
      <w:r>
        <w:t>The demo reflects the underlying technical logic of the attack</w:t>
      </w:r>
    </w:p>
    <w:p w14:paraId="6655D430" w14:textId="77777777" w:rsidR="00D36216" w:rsidRDefault="00000000">
      <w:pPr>
        <w:pStyle w:val="Compact"/>
        <w:numPr>
          <w:ilvl w:val="0"/>
          <w:numId w:val="16"/>
        </w:numPr>
      </w:pPr>
      <w:r>
        <w:t>The writeup explains impact, assumptions, and possible defenses</w:t>
      </w:r>
    </w:p>
    <w:p w14:paraId="05BA32B9" w14:textId="77777777" w:rsidR="00D36216" w:rsidRDefault="00000000">
      <w:pPr>
        <w:pStyle w:val="Compact"/>
        <w:numPr>
          <w:ilvl w:val="0"/>
          <w:numId w:val="16"/>
        </w:numPr>
      </w:pPr>
      <w:r>
        <w:t>The demonstration is safe, controlled, and ethically scoped</w:t>
      </w:r>
    </w:p>
    <w:p w14:paraId="53388B4B" w14:textId="77777777" w:rsidR="00D36216" w:rsidRDefault="00000000">
      <w:pPr>
        <w:pStyle w:val="Heading3"/>
      </w:pPr>
      <w:bookmarkStart w:id="17" w:name="attack-demonstration-2-10-points"/>
      <w:bookmarkEnd w:id="16"/>
      <w:r>
        <w:t>3. Attack Demonstration 2 (10 points)</w:t>
      </w:r>
    </w:p>
    <w:p w14:paraId="3B449CE7" w14:textId="77777777" w:rsidR="00D36216" w:rsidRDefault="00000000">
      <w:pPr>
        <w:pStyle w:val="Compact"/>
        <w:numPr>
          <w:ilvl w:val="0"/>
          <w:numId w:val="17"/>
        </w:numPr>
      </w:pPr>
      <w:r>
        <w:t>Same criteria as above</w:t>
      </w:r>
    </w:p>
    <w:p w14:paraId="52442FE5" w14:textId="77777777" w:rsidR="00D36216" w:rsidRDefault="00000000">
      <w:pPr>
        <w:pStyle w:val="Compact"/>
        <w:numPr>
          <w:ilvl w:val="0"/>
          <w:numId w:val="17"/>
        </w:numPr>
      </w:pPr>
      <w:r>
        <w:t>The second attack should add genuine analytical value rather than repeating the first with trivial changes</w:t>
      </w:r>
    </w:p>
    <w:p w14:paraId="1CEE4633" w14:textId="77777777" w:rsidR="00D36216" w:rsidRDefault="00000000">
      <w:pPr>
        <w:pStyle w:val="Heading3"/>
      </w:pPr>
      <w:bookmarkStart w:id="18" w:name="artifact-design-and-usability-8-points"/>
      <w:bookmarkEnd w:id="17"/>
      <w:r>
        <w:t>4. Artifact Design and Usability (8 points)</w:t>
      </w:r>
    </w:p>
    <w:p w14:paraId="7C07DC7A" w14:textId="77777777" w:rsidR="00D36216" w:rsidRDefault="00000000">
      <w:pPr>
        <w:pStyle w:val="Compact"/>
        <w:numPr>
          <w:ilvl w:val="0"/>
          <w:numId w:val="18"/>
        </w:numPr>
      </w:pPr>
      <w:r>
        <w:t>The artifact is scoped well for the time available</w:t>
      </w:r>
    </w:p>
    <w:p w14:paraId="54A23F3D" w14:textId="77777777" w:rsidR="00D36216" w:rsidRDefault="00000000">
      <w:pPr>
        <w:pStyle w:val="Compact"/>
        <w:numPr>
          <w:ilvl w:val="0"/>
          <w:numId w:val="18"/>
        </w:numPr>
      </w:pPr>
      <w:r>
        <w:t>Instructions are clear enough that I can run or understand it</w:t>
      </w:r>
    </w:p>
    <w:p w14:paraId="6F60D801" w14:textId="77777777" w:rsidR="00D36216" w:rsidRDefault="00000000">
      <w:pPr>
        <w:pStyle w:val="Compact"/>
        <w:numPr>
          <w:ilvl w:val="0"/>
          <w:numId w:val="18"/>
        </w:numPr>
      </w:pPr>
      <w:r>
        <w:t>The interaction design helps communicate the concept</w:t>
      </w:r>
    </w:p>
    <w:p w14:paraId="714B9E30" w14:textId="77777777" w:rsidR="00D36216" w:rsidRDefault="00000000">
      <w:pPr>
        <w:pStyle w:val="Compact"/>
        <w:numPr>
          <w:ilvl w:val="0"/>
          <w:numId w:val="18"/>
        </w:numPr>
      </w:pPr>
      <w:r>
        <w:t>The artifact is stable enough to evaluate</w:t>
      </w:r>
    </w:p>
    <w:p w14:paraId="7D009324" w14:textId="77777777" w:rsidR="00D36216" w:rsidRDefault="00000000">
      <w:pPr>
        <w:pStyle w:val="Compact"/>
        <w:numPr>
          <w:ilvl w:val="0"/>
          <w:numId w:val="18"/>
        </w:numPr>
      </w:pPr>
      <w:r>
        <w:t>Screenshots, labels, prompts, or controls make the demo easier to follow</w:t>
      </w:r>
    </w:p>
    <w:p w14:paraId="1A19C816" w14:textId="77777777" w:rsidR="00D36216" w:rsidRDefault="00000000">
      <w:pPr>
        <w:pStyle w:val="Heading3"/>
      </w:pPr>
      <w:bookmarkStart w:id="19" w:name="X111967cb01a6044894fb538391e0fe83925a645"/>
      <w:bookmarkEnd w:id="18"/>
      <w:r>
        <w:t>5. LLM-Assisted Development Reflection (6 points)</w:t>
      </w:r>
    </w:p>
    <w:p w14:paraId="6A1DBF25" w14:textId="77777777" w:rsidR="00D36216" w:rsidRDefault="00000000">
      <w:pPr>
        <w:pStyle w:val="Compact"/>
        <w:numPr>
          <w:ilvl w:val="0"/>
          <w:numId w:val="19"/>
        </w:numPr>
      </w:pPr>
      <w:r>
        <w:t>Identifies which tools were used and for what</w:t>
      </w:r>
    </w:p>
    <w:p w14:paraId="123ACF67" w14:textId="77777777" w:rsidR="00D36216" w:rsidRDefault="00000000">
      <w:pPr>
        <w:pStyle w:val="Compact"/>
        <w:numPr>
          <w:ilvl w:val="0"/>
          <w:numId w:val="19"/>
        </w:numPr>
      </w:pPr>
      <w:r>
        <w:t>Describes at least one place where the model was helpful</w:t>
      </w:r>
    </w:p>
    <w:p w14:paraId="7533578A" w14:textId="77777777" w:rsidR="00D36216" w:rsidRDefault="00000000">
      <w:pPr>
        <w:pStyle w:val="Compact"/>
        <w:numPr>
          <w:ilvl w:val="0"/>
          <w:numId w:val="19"/>
        </w:numPr>
      </w:pPr>
      <w:r>
        <w:t>Describes at least one place where the model was wrong, incomplete, or required correction</w:t>
      </w:r>
    </w:p>
    <w:p w14:paraId="4DB24104" w14:textId="77777777" w:rsidR="00D36216" w:rsidRDefault="00000000">
      <w:pPr>
        <w:pStyle w:val="Compact"/>
        <w:numPr>
          <w:ilvl w:val="0"/>
          <w:numId w:val="19"/>
        </w:numPr>
      </w:pPr>
      <w:r>
        <w:t>Reflects on prompt iteration, debugging, testing, or scope management</w:t>
      </w:r>
    </w:p>
    <w:p w14:paraId="4A752845" w14:textId="77777777" w:rsidR="00D36216" w:rsidRDefault="00000000">
      <w:pPr>
        <w:pStyle w:val="Compact"/>
        <w:numPr>
          <w:ilvl w:val="0"/>
          <w:numId w:val="19"/>
        </w:numPr>
      </w:pPr>
      <w:r>
        <w:t>Shows that the student remained the responsible engineer/author</w:t>
      </w:r>
    </w:p>
    <w:p w14:paraId="0B96B58A" w14:textId="77777777" w:rsidR="00D36216" w:rsidRDefault="00000000">
      <w:pPr>
        <w:pStyle w:val="Heading3"/>
      </w:pPr>
      <w:bookmarkStart w:id="20" w:name="X4d296bc7148db7f03f9b46cfc5c09a1a7131193"/>
      <w:bookmarkEnd w:id="19"/>
      <w:r>
        <w:t>6. Communication, Documentation, and Professionalism (6 points)</w:t>
      </w:r>
    </w:p>
    <w:p w14:paraId="2FBF13C6" w14:textId="77777777" w:rsidR="00D36216" w:rsidRDefault="00000000">
      <w:pPr>
        <w:pStyle w:val="Compact"/>
        <w:numPr>
          <w:ilvl w:val="0"/>
          <w:numId w:val="20"/>
        </w:numPr>
      </w:pPr>
      <w:r>
        <w:t>Report is organized and readable</w:t>
      </w:r>
    </w:p>
    <w:p w14:paraId="506665F3" w14:textId="77777777" w:rsidR="00D36216" w:rsidRDefault="00000000">
      <w:pPr>
        <w:pStyle w:val="Compact"/>
        <w:numPr>
          <w:ilvl w:val="0"/>
          <w:numId w:val="20"/>
        </w:numPr>
      </w:pPr>
      <w:r>
        <w:t>AI use declaration is specific and honest</w:t>
      </w:r>
    </w:p>
    <w:p w14:paraId="0361FF03" w14:textId="77777777" w:rsidR="00D36216" w:rsidRDefault="00000000">
      <w:pPr>
        <w:pStyle w:val="Compact"/>
        <w:numPr>
          <w:ilvl w:val="0"/>
          <w:numId w:val="20"/>
        </w:numPr>
      </w:pPr>
      <w:r>
        <w:t>Submission package is complete</w:t>
      </w:r>
    </w:p>
    <w:p w14:paraId="6180C07F" w14:textId="77777777" w:rsidR="00D36216" w:rsidRDefault="00000000">
      <w:pPr>
        <w:pStyle w:val="Compact"/>
        <w:numPr>
          <w:ilvl w:val="0"/>
          <w:numId w:val="20"/>
        </w:numPr>
      </w:pPr>
      <w:r>
        <w:t>README/startup instructions are usable</w:t>
      </w:r>
    </w:p>
    <w:p w14:paraId="2365C100" w14:textId="77777777" w:rsidR="00D36216" w:rsidRDefault="00000000">
      <w:pPr>
        <w:pStyle w:val="Compact"/>
        <w:numPr>
          <w:ilvl w:val="0"/>
          <w:numId w:val="20"/>
        </w:numPr>
      </w:pPr>
      <w:r>
        <w:t>Screenshots or video evidence are included</w:t>
      </w:r>
    </w:p>
    <w:p w14:paraId="11A9CFF4" w14:textId="77777777" w:rsidR="00D36216" w:rsidRDefault="00747918">
      <w:r>
        <w:rPr>
          <w:noProof/>
        </w:rPr>
        <w:pict w14:anchorId="3EF8B5B5">
          <v:rect id="_x0000_i1028" alt="" style="width:468pt;height:.05pt;mso-width-percent:0;mso-height-percent:0;mso-width-percent:0;mso-height-percent:0" o:hralign="center" o:hrstd="t" o:hr="t"/>
        </w:pict>
      </w:r>
    </w:p>
    <w:p w14:paraId="3A9B8AE6" w14:textId="77777777" w:rsidR="00D36216" w:rsidRDefault="00000000">
      <w:pPr>
        <w:pStyle w:val="Heading2"/>
      </w:pPr>
      <w:bookmarkStart w:id="21" w:name="common-failure-modes-to-avoid"/>
      <w:bookmarkEnd w:id="14"/>
      <w:bookmarkEnd w:id="20"/>
      <w:r>
        <w:lastRenderedPageBreak/>
        <w:t>Common Failure Modes to Avoid</w:t>
      </w:r>
    </w:p>
    <w:p w14:paraId="7C2C696D" w14:textId="77777777" w:rsidR="00D36216" w:rsidRDefault="00000000">
      <w:pPr>
        <w:pStyle w:val="Compact"/>
        <w:numPr>
          <w:ilvl w:val="0"/>
          <w:numId w:val="21"/>
        </w:numPr>
      </w:pPr>
      <w:r>
        <w:t>Building something flashy but not actually connected to your analyzed attack vectors</w:t>
      </w:r>
    </w:p>
    <w:p w14:paraId="4ED56C90" w14:textId="77777777" w:rsidR="00D36216" w:rsidRDefault="00000000">
      <w:pPr>
        <w:pStyle w:val="Compact"/>
        <w:numPr>
          <w:ilvl w:val="0"/>
          <w:numId w:val="21"/>
        </w:numPr>
      </w:pPr>
      <w:r>
        <w:t>Choosing attacks that are too broad to demonstrate clearly</w:t>
      </w:r>
    </w:p>
    <w:p w14:paraId="6CB2B4CA" w14:textId="77777777" w:rsidR="00D36216" w:rsidRDefault="00000000">
      <w:pPr>
        <w:pStyle w:val="Compact"/>
        <w:numPr>
          <w:ilvl w:val="0"/>
          <w:numId w:val="21"/>
        </w:numPr>
      </w:pPr>
      <w:r>
        <w:t>Relying on LLM-generated code that you do not understand</w:t>
      </w:r>
    </w:p>
    <w:p w14:paraId="1ECE997A" w14:textId="77777777" w:rsidR="00D36216" w:rsidRDefault="00000000">
      <w:pPr>
        <w:pStyle w:val="Compact"/>
        <w:numPr>
          <w:ilvl w:val="0"/>
          <w:numId w:val="21"/>
        </w:numPr>
      </w:pPr>
      <w:r>
        <w:t>Submitting code with no instructions and expecting it to run magically</w:t>
      </w:r>
    </w:p>
    <w:p w14:paraId="76E2ACF7" w14:textId="77777777" w:rsidR="00D36216" w:rsidRDefault="00000000">
      <w:pPr>
        <w:pStyle w:val="Compact"/>
        <w:numPr>
          <w:ilvl w:val="0"/>
          <w:numId w:val="21"/>
        </w:numPr>
      </w:pPr>
      <w:r>
        <w:t>Treating “interactive” as optional</w:t>
      </w:r>
    </w:p>
    <w:p w14:paraId="71128327" w14:textId="77777777" w:rsidR="00D36216" w:rsidRDefault="00000000">
      <w:pPr>
        <w:pStyle w:val="Compact"/>
        <w:numPr>
          <w:ilvl w:val="0"/>
          <w:numId w:val="21"/>
        </w:numPr>
      </w:pPr>
      <w:r>
        <w:t>Describing defenses only in vague terms like “use better security”</w:t>
      </w:r>
    </w:p>
    <w:p w14:paraId="6E3E6015" w14:textId="77777777" w:rsidR="00D36216" w:rsidRDefault="00000000">
      <w:pPr>
        <w:pStyle w:val="Compact"/>
        <w:numPr>
          <w:ilvl w:val="0"/>
          <w:numId w:val="21"/>
        </w:numPr>
      </w:pPr>
      <w:r>
        <w:t>Spending all your time on aesthetics and not enough on security substance</w:t>
      </w:r>
    </w:p>
    <w:p w14:paraId="69F8FBA4" w14:textId="77777777" w:rsidR="00D36216" w:rsidRDefault="00747918">
      <w:r>
        <w:rPr>
          <w:noProof/>
        </w:rPr>
        <w:pict w14:anchorId="5B7B868B">
          <v:rect id="_x0000_i1027" alt="" style="width:468pt;height:.05pt;mso-width-percent:0;mso-height-percent:0;mso-width-percent:0;mso-height-percent:0" o:hralign="center" o:hrstd="t" o:hr="t"/>
        </w:pict>
      </w:r>
    </w:p>
    <w:p w14:paraId="0FDA9FB8" w14:textId="77777777" w:rsidR="00D36216" w:rsidRDefault="00000000">
      <w:pPr>
        <w:pStyle w:val="Heading2"/>
      </w:pPr>
      <w:bookmarkStart w:id="22" w:name="submission-checklist"/>
      <w:bookmarkEnd w:id="21"/>
      <w:r>
        <w:t>Submission Checklist</w:t>
      </w:r>
    </w:p>
    <w:p w14:paraId="512E00DA" w14:textId="77777777" w:rsidR="00D36216" w:rsidRDefault="00000000">
      <w:pPr>
        <w:pStyle w:val="FirstParagraph"/>
      </w:pPr>
      <w:r>
        <w:t>Before submitting, confirm that you have:</w:t>
      </w:r>
    </w:p>
    <w:p w14:paraId="6CE38F13" w14:textId="77777777" w:rsidR="00D36216" w:rsidRDefault="00000000">
      <w:pPr>
        <w:pStyle w:val="Compact"/>
        <w:numPr>
          <w:ilvl w:val="0"/>
          <w:numId w:val="22"/>
        </w:numPr>
      </w:pPr>
      <w:r>
        <w:t xml:space="preserve">a report in </w:t>
      </w:r>
      <w:r>
        <w:rPr>
          <w:rStyle w:val="VerbatimChar"/>
        </w:rPr>
        <w:t>.pdf</w:t>
      </w:r>
      <w:r>
        <w:t xml:space="preserve"> or </w:t>
      </w:r>
      <w:r>
        <w:rPr>
          <w:rStyle w:val="VerbatimChar"/>
        </w:rPr>
        <w:t>.docx</w:t>
      </w:r>
      <w:r>
        <w:t xml:space="preserve"> format with screenshot or video evidence and your AI use declaration.</w:t>
      </w:r>
    </w:p>
    <w:p w14:paraId="70F4AA9C" w14:textId="77777777" w:rsidR="00D36216" w:rsidRDefault="00000000">
      <w:pPr>
        <w:pStyle w:val="Compact"/>
        <w:numPr>
          <w:ilvl w:val="0"/>
          <w:numId w:val="22"/>
        </w:numPr>
      </w:pPr>
      <w:r>
        <w:t xml:space="preserve">an artifact that demonstrates </w:t>
      </w:r>
      <w:r>
        <w:rPr>
          <w:b/>
          <w:bCs/>
        </w:rPr>
        <w:t>two</w:t>
      </w:r>
      <w:r>
        <w:t xml:space="preserve"> attacks,</w:t>
      </w:r>
    </w:p>
    <w:p w14:paraId="75421349" w14:textId="77777777" w:rsidR="00D36216" w:rsidRDefault="00000000">
      <w:pPr>
        <w:pStyle w:val="Compact"/>
        <w:numPr>
          <w:ilvl w:val="0"/>
          <w:numId w:val="22"/>
        </w:numPr>
      </w:pPr>
      <w:r>
        <w:t xml:space="preserve">a </w:t>
      </w:r>
      <w:r>
        <w:rPr>
          <w:rStyle w:val="VerbatimChar"/>
        </w:rPr>
        <w:t>README</w:t>
      </w:r>
      <w:r>
        <w:t xml:space="preserve"> or startup note</w:t>
      </w:r>
    </w:p>
    <w:p w14:paraId="02EAD807" w14:textId="77777777" w:rsidR="00D36216" w:rsidRDefault="00747918">
      <w:r>
        <w:rPr>
          <w:noProof/>
        </w:rPr>
        <w:pict w14:anchorId="644F9F23">
          <v:rect id="_x0000_i1026" alt="" style="width:468pt;height:.05pt;mso-width-percent:0;mso-height-percent:0;mso-width-percent:0;mso-height-percent:0" o:hralign="center" o:hrstd="t" o:hr="t"/>
        </w:pict>
      </w:r>
    </w:p>
    <w:p w14:paraId="066E2571" w14:textId="77777777" w:rsidR="00D36216" w:rsidRDefault="00000000">
      <w:pPr>
        <w:pStyle w:val="Heading2"/>
      </w:pPr>
      <w:bookmarkStart w:id="23" w:name="questions"/>
      <w:bookmarkEnd w:id="22"/>
      <w:r>
        <w:t>Questions?</w:t>
      </w:r>
    </w:p>
    <w:p w14:paraId="4A9F0990" w14:textId="77777777" w:rsidR="00D36216" w:rsidRDefault="00000000">
      <w:pPr>
        <w:pStyle w:val="FirstParagraph"/>
      </w:pPr>
      <w:r>
        <w:t>If you are unsure whether your project idea is too big, too small, or too risky, ask early. Scope discipline is part of the assignment.</w:t>
      </w:r>
    </w:p>
    <w:p w14:paraId="523EBBE8" w14:textId="77777777" w:rsidR="00D36216" w:rsidRDefault="00747918">
      <w:r>
        <w:rPr>
          <w:noProof/>
        </w:rPr>
        <w:pict w14:anchorId="6026CB2C">
          <v:rect id="_x0000_i1025" alt="" style="width:468pt;height:.05pt;mso-width-percent:0;mso-height-percent:0;mso-width-percent:0;mso-height-percent:0" o:hralign="center" o:hrstd="t" o:hr="t"/>
        </w:pict>
      </w:r>
    </w:p>
    <w:p w14:paraId="4BBBA5B2" w14:textId="77777777" w:rsidR="00D36216" w:rsidRDefault="00000000">
      <w:pPr>
        <w:pStyle w:val="Heading2"/>
      </w:pPr>
      <w:bookmarkStart w:id="24" w:name="assignment-creation-ai-use-disclaimer"/>
      <w:bookmarkEnd w:id="23"/>
      <w:r>
        <w:t>Assignment Creation AI Use Disclaimer</w:t>
      </w:r>
    </w:p>
    <w:p w14:paraId="78D08583" w14:textId="77777777" w:rsidR="00D36216" w:rsidRDefault="00000000">
      <w:pPr>
        <w:pStyle w:val="FirstParagraph"/>
      </w:pPr>
      <w:r>
        <w:t>This assignment was drafted using OpenAI Codex. All content was reviewed, verified, and approved by Dallas Elleman, who takes full responsibility for its publication.</w:t>
      </w:r>
      <w:bookmarkEnd w:id="0"/>
      <w:bookmarkEnd w:id="24"/>
    </w:p>
    <w:sectPr w:rsidR="00D3621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2EC0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F8FA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0C47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60666468">
    <w:abstractNumId w:val="0"/>
  </w:num>
  <w:num w:numId="2" w16cid:durableId="549651436">
    <w:abstractNumId w:val="1"/>
  </w:num>
  <w:num w:numId="3" w16cid:durableId="1611203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9777757">
    <w:abstractNumId w:val="1"/>
  </w:num>
  <w:num w:numId="5" w16cid:durableId="878590562">
    <w:abstractNumId w:val="1"/>
  </w:num>
  <w:num w:numId="6" w16cid:durableId="1628318755">
    <w:abstractNumId w:val="1"/>
  </w:num>
  <w:num w:numId="7" w16cid:durableId="1179080903">
    <w:abstractNumId w:val="1"/>
  </w:num>
  <w:num w:numId="8" w16cid:durableId="1149246197">
    <w:abstractNumId w:val="1"/>
  </w:num>
  <w:num w:numId="9" w16cid:durableId="289677946">
    <w:abstractNumId w:val="1"/>
  </w:num>
  <w:num w:numId="10" w16cid:durableId="316424835">
    <w:abstractNumId w:val="1"/>
  </w:num>
  <w:num w:numId="11" w16cid:durableId="1658268291">
    <w:abstractNumId w:val="1"/>
  </w:num>
  <w:num w:numId="12" w16cid:durableId="1654529032">
    <w:abstractNumId w:val="1"/>
  </w:num>
  <w:num w:numId="13" w16cid:durableId="1471821389">
    <w:abstractNumId w:val="1"/>
  </w:num>
  <w:num w:numId="14" w16cid:durableId="566498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7897817">
    <w:abstractNumId w:val="1"/>
  </w:num>
  <w:num w:numId="16" w16cid:durableId="369185288">
    <w:abstractNumId w:val="1"/>
  </w:num>
  <w:num w:numId="17" w16cid:durableId="1788085293">
    <w:abstractNumId w:val="1"/>
  </w:num>
  <w:num w:numId="18" w16cid:durableId="69162826">
    <w:abstractNumId w:val="1"/>
  </w:num>
  <w:num w:numId="19" w16cid:durableId="694425653">
    <w:abstractNumId w:val="1"/>
  </w:num>
  <w:num w:numId="20" w16cid:durableId="1030686923">
    <w:abstractNumId w:val="1"/>
  </w:num>
  <w:num w:numId="21" w16cid:durableId="1462260337">
    <w:abstractNumId w:val="1"/>
  </w:num>
  <w:num w:numId="22" w16cid:durableId="909731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36216"/>
    <w:rsid w:val="0044310F"/>
    <w:rsid w:val="00521D58"/>
    <w:rsid w:val="00747918"/>
    <w:rsid w:val="00D36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8DA25"/>
  <w15:docId w15:val="{824307CD-0648-0F45-9B5D-0760FBB7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884</Words>
  <Characters>11211</Characters>
  <Application>Microsoft Office Word</Application>
  <DocSecurity>0</DocSecurity>
  <Lines>280</Lines>
  <Paragraphs>207</Paragraphs>
  <ScaleCrop>false</ScaleCrop>
  <Company/>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Interactive Attack Vector Demonstrations</dc:title>
  <dc:creator/>
  <cp:keywords/>
  <cp:lastModifiedBy>Elleman, Dallas</cp:lastModifiedBy>
  <cp:revision>2</cp:revision>
  <dcterms:created xsi:type="dcterms:W3CDTF">2026-03-25T17:04:00Z</dcterms:created>
  <dcterms:modified xsi:type="dcterms:W3CDTF">2026-03-2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igned_date">
    <vt:lpwstr>2026-03-25</vt:lpwstr>
  </property>
  <property fmtid="{D5CDD505-2E9C-101B-9397-08002B2CF9AE}" pid="3" name="assignment_number">
    <vt:lpwstr>Midterm Project</vt:lpwstr>
  </property>
  <property fmtid="{D5CDD505-2E9C-101B-9397-08002B2CF9AE}" pid="4" name="course">
    <vt:lpwstr>CYB-4203-6203</vt:lpwstr>
  </property>
  <property fmtid="{D5CDD505-2E9C-101B-9397-08002B2CF9AE}" pid="5" name="created_date">
    <vt:lpwstr>2026-03-25</vt:lpwstr>
  </property>
  <property fmtid="{D5CDD505-2E9C-101B-9397-08002B2CF9AE}" pid="6" name="document_version">
    <vt:lpwstr>1.0.0</vt:lpwstr>
  </property>
  <property fmtid="{D5CDD505-2E9C-101B-9397-08002B2CF9AE}" pid="7" name="due_date">
    <vt:lpwstr>2026-04-08</vt:lpwstr>
  </property>
  <property fmtid="{D5CDD505-2E9C-101B-9397-08002B2CF9AE}" pid="8" name="due_time">
    <vt:lpwstr>12:29 PM</vt:lpwstr>
  </property>
  <property fmtid="{D5CDD505-2E9C-101B-9397-08002B2CF9AE}" pid="9" name="last_modified">
    <vt:lpwstr>2026-03-25</vt:lpwstr>
  </property>
  <property fmtid="{D5CDD505-2E9C-101B-9397-08002B2CF9AE}" pid="10" name="points_possible">
    <vt:lpwstr>50</vt:lpwstr>
  </property>
  <property fmtid="{D5CDD505-2E9C-101B-9397-08002B2CF9AE}" pid="11" name="semester">
    <vt:lpwstr>Spring 2026</vt:lpwstr>
  </property>
  <property fmtid="{D5CDD505-2E9C-101B-9397-08002B2CF9AE}" pid="12" name="submission_method">
    <vt:lpwstr>Blackboard/Harvey</vt:lpwstr>
  </property>
  <property fmtid="{D5CDD505-2E9C-101B-9397-08002B2CF9AE}" pid="13" name="template_type">
    <vt:lpwstr>assignment</vt:lpwstr>
  </property>
  <property fmtid="{D5CDD505-2E9C-101B-9397-08002B2CF9AE}" pid="14" name="template_version">
    <vt:lpwstr>1.0.0</vt:lpwstr>
  </property>
  <property fmtid="{D5CDD505-2E9C-101B-9397-08002B2CF9AE}" pid="15" name="week">
    <vt:lpwstr>9</vt:lpwstr>
  </property>
  <property fmtid="{D5CDD505-2E9C-101B-9397-08002B2CF9AE}" pid="16" name="weight_category">
    <vt:lpwstr>Projects</vt:lpwstr>
  </property>
  <property fmtid="{D5CDD505-2E9C-101B-9397-08002B2CF9AE}" pid="17" name="weight_percentage">
    <vt:lpwstr>30</vt:lpwstr>
  </property>
</Properties>
</file>